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B427B" w14:textId="77777777" w:rsidR="00D64534" w:rsidRPr="00777E05" w:rsidRDefault="00D64534" w:rsidP="00910294">
      <w:pPr>
        <w:pStyle w:val="Title"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</w:t>
      </w:r>
      <w:r w:rsidRPr="00777E05">
        <w:rPr>
          <w:rFonts w:cs="B Nazanin" w:hint="cs"/>
          <w:sz w:val="24"/>
          <w:szCs w:val="24"/>
          <w:rtl/>
          <w:lang w:bidi="fa-IR"/>
        </w:rPr>
        <w:t>سمه تعالی</w:t>
      </w:r>
    </w:p>
    <w:p w14:paraId="03422BC0" w14:textId="77777777" w:rsidR="00D64534" w:rsidRDefault="00D64534" w:rsidP="000C3635">
      <w:pPr>
        <w:pStyle w:val="Title"/>
        <w:contextualSpacing/>
        <w:rPr>
          <w:rFonts w:cs="B Nazanin"/>
          <w:sz w:val="24"/>
          <w:szCs w:val="24"/>
          <w:rtl/>
          <w:lang w:bidi="fa-IR"/>
        </w:rPr>
      </w:pPr>
      <w:r w:rsidRPr="004D69B9">
        <w:rPr>
          <w:rFonts w:cs="B Mitra"/>
          <w:b/>
          <w:bCs/>
          <w:noProof/>
          <w:lang w:bidi="fa-IR"/>
        </w:rPr>
        <w:drawing>
          <wp:inline distT="0" distB="0" distL="0" distR="0" wp14:anchorId="06E23AFF" wp14:editId="2FFDF3A6">
            <wp:extent cx="870585" cy="724535"/>
            <wp:effectExtent l="0" t="0" r="571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585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B Nazanin"/>
          <w:sz w:val="24"/>
          <w:szCs w:val="24"/>
          <w:lang w:bidi="fa-IR"/>
        </w:rPr>
        <w:t xml:space="preserve">                                            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</w:t>
      </w:r>
      <w:r w:rsidRPr="004D69B9">
        <w:rPr>
          <w:rFonts w:cs="B Mitra"/>
          <w:b/>
          <w:bCs/>
          <w:noProof/>
          <w:lang w:bidi="fa-IR"/>
        </w:rPr>
        <w:drawing>
          <wp:inline distT="0" distB="0" distL="0" distR="0" wp14:anchorId="3C78E4D2" wp14:editId="04EF2B01">
            <wp:extent cx="730054" cy="736971"/>
            <wp:effectExtent l="0" t="0" r="0" b="6350"/>
            <wp:docPr id="27" name="Picture 27" descr="E:\Azami\Business Incubator Center\Arm\logo\KAU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E:\Azami\Business Incubator Center\Arm\logo\KAUM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600"/>
                    <a:stretch/>
                  </pic:blipFill>
                  <pic:spPr bwMode="auto">
                    <a:xfrm>
                      <a:off x="0" y="0"/>
                      <a:ext cx="735736" cy="74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507AB" w14:textId="77777777" w:rsidR="004A6E1E" w:rsidRPr="00960AC6" w:rsidRDefault="004A6E1E" w:rsidP="000C3635">
      <w:pPr>
        <w:pStyle w:val="Title"/>
        <w:contextualSpacing/>
        <w:rPr>
          <w:rFonts w:cs="B Nazanin"/>
          <w:sz w:val="4"/>
          <w:szCs w:val="4"/>
          <w:rtl/>
          <w:lang w:bidi="fa-IR"/>
        </w:rPr>
      </w:pPr>
    </w:p>
    <w:p w14:paraId="1C53F754" w14:textId="77777777" w:rsidR="004A6E1E" w:rsidRPr="000C3635" w:rsidRDefault="004A6E1E" w:rsidP="000C3635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 w:rsidRPr="000C3635">
        <w:rPr>
          <w:rFonts w:cs="B Lotus" w:hint="cs"/>
          <w:b/>
          <w:bCs/>
          <w:sz w:val="18"/>
          <w:szCs w:val="18"/>
          <w:rtl/>
        </w:rPr>
        <w:t>وزارت بهداشت، درمان و آموزش پزشکی</w:t>
      </w:r>
    </w:p>
    <w:p w14:paraId="5C441194" w14:textId="77777777" w:rsidR="004A6E1E" w:rsidRPr="000C3635" w:rsidRDefault="00D64534" w:rsidP="000C3635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 xml:space="preserve">دانشگاه علوم پزشکی </w:t>
      </w:r>
      <w:r>
        <w:rPr>
          <w:rFonts w:cs="B Lotus" w:hint="cs"/>
          <w:b/>
          <w:bCs/>
          <w:sz w:val="18"/>
          <w:szCs w:val="18"/>
          <w:rtl/>
          <w:lang w:bidi="fa-IR"/>
        </w:rPr>
        <w:t xml:space="preserve">و خدمات بهداشتی درمانی </w:t>
      </w:r>
      <w:r>
        <w:rPr>
          <w:rFonts w:cs="B Lotus" w:hint="cs"/>
          <w:b/>
          <w:bCs/>
          <w:sz w:val="18"/>
          <w:szCs w:val="18"/>
          <w:rtl/>
        </w:rPr>
        <w:t>کاشان</w:t>
      </w:r>
    </w:p>
    <w:p w14:paraId="3A634038" w14:textId="77777777" w:rsidR="004A6E1E" w:rsidRPr="000C3635" w:rsidRDefault="00D64534" w:rsidP="00A17840">
      <w:pPr>
        <w:pStyle w:val="Title"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>معاونت تحقیقات و فن آوری</w:t>
      </w:r>
    </w:p>
    <w:p w14:paraId="0CA37BF0" w14:textId="77777777" w:rsidR="004A6E1E" w:rsidRPr="000C3635" w:rsidRDefault="004A6E1E" w:rsidP="004A6E1E">
      <w:pPr>
        <w:pStyle w:val="Title"/>
        <w:rPr>
          <w:rFonts w:cs="B Titr"/>
          <w:sz w:val="2"/>
          <w:szCs w:val="2"/>
          <w:rtl/>
        </w:rPr>
      </w:pPr>
    </w:p>
    <w:p w14:paraId="1A2BEA0F" w14:textId="0CF9EDE8" w:rsidR="0001456B" w:rsidRPr="00A17840" w:rsidRDefault="004A3C5E" w:rsidP="00A17840">
      <w:pPr>
        <w:pStyle w:val="Title"/>
        <w:spacing w:after="120"/>
        <w:rPr>
          <w:rFonts w:cs="B Titr"/>
          <w:sz w:val="44"/>
          <w:szCs w:val="44"/>
          <w:rtl/>
        </w:rPr>
      </w:pPr>
      <w:r>
        <w:rPr>
          <w:rFonts w:cs="B Titr" w:hint="cs"/>
          <w:sz w:val="44"/>
          <w:szCs w:val="44"/>
          <w:rtl/>
        </w:rPr>
        <w:t xml:space="preserve">فرم 1) </w:t>
      </w:r>
      <w:r w:rsidR="004A6E1E" w:rsidRPr="00357192">
        <w:rPr>
          <w:rFonts w:cs="B Titr" w:hint="cs"/>
          <w:sz w:val="44"/>
          <w:szCs w:val="44"/>
          <w:rtl/>
        </w:rPr>
        <w:t>پروپوزال</w:t>
      </w:r>
      <w:r w:rsidR="004A6E1E">
        <w:rPr>
          <w:rFonts w:cs="B Titr" w:hint="cs"/>
          <w:sz w:val="44"/>
          <w:szCs w:val="44"/>
          <w:rtl/>
        </w:rPr>
        <w:t xml:space="preserve"> طرح</w:t>
      </w:r>
      <w:r w:rsidR="00D64534">
        <w:rPr>
          <w:rFonts w:cs="B Titr" w:hint="cs"/>
          <w:sz w:val="44"/>
          <w:szCs w:val="44"/>
          <w:rtl/>
        </w:rPr>
        <w:t xml:space="preserve"> </w:t>
      </w:r>
      <w:r w:rsidR="00421473">
        <w:rPr>
          <w:rFonts w:cs="B Titr" w:hint="cs"/>
          <w:sz w:val="44"/>
          <w:szCs w:val="44"/>
          <w:rtl/>
        </w:rPr>
        <w:t>های</w:t>
      </w:r>
      <w:r w:rsidR="00D64534">
        <w:rPr>
          <w:rFonts w:cs="B Titr" w:hint="cs"/>
          <w:sz w:val="44"/>
          <w:szCs w:val="44"/>
          <w:rtl/>
        </w:rPr>
        <w:t xml:space="preserve"> </w:t>
      </w:r>
      <w:r w:rsidR="005779D5">
        <w:rPr>
          <w:rFonts w:cs="B Titr" w:hint="cs"/>
          <w:sz w:val="44"/>
          <w:szCs w:val="44"/>
          <w:rtl/>
        </w:rPr>
        <w:t>فناورانه</w:t>
      </w:r>
    </w:p>
    <w:p w14:paraId="21BF0483" w14:textId="77777777" w:rsidR="00B84071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B84071">
        <w:rPr>
          <w:rFonts w:cs="B Nazanin" w:hint="cs"/>
          <w:sz w:val="24"/>
          <w:szCs w:val="24"/>
          <w:rtl/>
        </w:rPr>
        <w:t xml:space="preserve">نام و نام خانوادگی </w:t>
      </w:r>
      <w:r w:rsidR="00E13443" w:rsidRPr="00B84071">
        <w:rPr>
          <w:rFonts w:cs="B Nazanin" w:hint="cs"/>
          <w:sz w:val="24"/>
          <w:szCs w:val="24"/>
          <w:rtl/>
        </w:rPr>
        <w:t>طرف قرارداد</w:t>
      </w:r>
      <w:r w:rsidR="00B84071">
        <w:rPr>
          <w:rFonts w:cs="B Nazanin" w:hint="cs"/>
          <w:sz w:val="24"/>
          <w:szCs w:val="24"/>
          <w:rtl/>
        </w:rPr>
        <w:t xml:space="preserve"> (الزاما هیات علمی):</w:t>
      </w:r>
      <w:r w:rsidR="00C27DCA" w:rsidRPr="00B84071">
        <w:rPr>
          <w:rFonts w:cs="B Nazanin" w:hint="cs"/>
          <w:sz w:val="24"/>
          <w:szCs w:val="24"/>
          <w:rtl/>
        </w:rPr>
        <w:t xml:space="preserve"> </w:t>
      </w:r>
    </w:p>
    <w:p w14:paraId="381CDEDF" w14:textId="77777777" w:rsidR="0001456B" w:rsidRPr="00B84071" w:rsidRDefault="00B84071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نام و نام خانوادگی </w:t>
      </w:r>
      <w:r w:rsidR="00C27DCA" w:rsidRPr="00B84071">
        <w:rPr>
          <w:rFonts w:cs="B Nazanin" w:hint="cs"/>
          <w:sz w:val="24"/>
          <w:szCs w:val="24"/>
          <w:rtl/>
        </w:rPr>
        <w:t>مجری اول</w:t>
      </w:r>
      <w:r w:rsidR="0001456B" w:rsidRPr="00B84071">
        <w:rPr>
          <w:rFonts w:cs="B Nazanin" w:hint="cs"/>
          <w:sz w:val="24"/>
          <w:szCs w:val="24"/>
          <w:rtl/>
        </w:rPr>
        <w:t>:</w:t>
      </w:r>
    </w:p>
    <w:p w14:paraId="57995667" w14:textId="77777777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عنوان طرح:  </w:t>
      </w:r>
    </w:p>
    <w:p w14:paraId="30949BF0" w14:textId="77777777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محل اجراي طرح: </w:t>
      </w:r>
    </w:p>
    <w:p w14:paraId="502F1CF4" w14:textId="61B531F3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مدت</w:t>
      </w:r>
      <w:r w:rsidR="00D25EBD">
        <w:rPr>
          <w:rFonts w:cs="B Nazanin" w:hint="cs"/>
          <w:sz w:val="24"/>
          <w:szCs w:val="24"/>
          <w:rtl/>
        </w:rPr>
        <w:t xml:space="preserve"> زمان</w:t>
      </w:r>
      <w:r w:rsidRPr="00E757C9">
        <w:rPr>
          <w:rFonts w:cs="B Nazanin" w:hint="cs"/>
          <w:sz w:val="24"/>
          <w:szCs w:val="24"/>
          <w:rtl/>
        </w:rPr>
        <w:t xml:space="preserve"> اجراي طرح: </w:t>
      </w:r>
    </w:p>
    <w:p w14:paraId="3A76A385" w14:textId="77777777" w:rsidR="00526F24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E757C9">
        <w:rPr>
          <w:rFonts w:cs="B Nazanin" w:hint="cs"/>
          <w:sz w:val="24"/>
          <w:szCs w:val="24"/>
          <w:rtl/>
        </w:rPr>
        <w:t>جمع كل هزينه هاي طرح:</w:t>
      </w:r>
    </w:p>
    <w:p w14:paraId="746BE7DA" w14:textId="0B5CAE0E" w:rsidR="0001456B" w:rsidRPr="00E757C9" w:rsidRDefault="0001456B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تاريخ پيشنهاد</w:t>
      </w:r>
      <w:r w:rsidR="00D25EBD">
        <w:rPr>
          <w:rFonts w:cs="B Nazanin" w:hint="cs"/>
          <w:sz w:val="24"/>
          <w:szCs w:val="24"/>
          <w:rtl/>
        </w:rPr>
        <w:t xml:space="preserve"> طرح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27E5E832" w14:textId="5765E82E" w:rsidR="00685E7E" w:rsidRPr="007C646C" w:rsidRDefault="00441B97" w:rsidP="00E757C9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این طرح یک فاز از یک طرح کلی می باشد؟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>خیر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7C646C" w:rsidRPr="007C646C" w14:paraId="4EE4A382" w14:textId="77777777" w:rsidTr="00685E7E">
        <w:tc>
          <w:tcPr>
            <w:tcW w:w="9016" w:type="dxa"/>
          </w:tcPr>
          <w:p w14:paraId="3A097C7D" w14:textId="19A9B930" w:rsidR="00685E7E" w:rsidRDefault="00A17840" w:rsidP="002B70A2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در صورت پاسخ مثبت </w:t>
            </w:r>
            <w:r w:rsidR="00F54163">
              <w:rPr>
                <w:rFonts w:cs="B Nazanin" w:hint="cs"/>
                <w:sz w:val="24"/>
                <w:szCs w:val="24"/>
                <w:rtl/>
              </w:rPr>
              <w:t>طرح کلی را معرفی نمایید (حداکثر 200 کلمه)</w:t>
            </w:r>
            <w:r w:rsidR="00675718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39E2DA7C" w14:textId="77777777" w:rsidR="00763927" w:rsidRPr="007C646C" w:rsidRDefault="00763927" w:rsidP="00685E7E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4DBF08EB" w14:textId="12FEC936" w:rsidR="004F7EA3" w:rsidRDefault="00114734" w:rsidP="00685E7E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آیا فرم پروپوزال، پایان نامه دانشجویی خواهد شد</w:t>
      </w:r>
      <w:r w:rsidR="00441B97" w:rsidRPr="007C646C">
        <w:rPr>
          <w:rFonts w:cs="B Nazanin" w:hint="cs"/>
          <w:sz w:val="24"/>
          <w:szCs w:val="24"/>
          <w:rtl/>
        </w:rPr>
        <w:t>؟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               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      </w:t>
      </w:r>
    </w:p>
    <w:p w14:paraId="3461919C" w14:textId="557FF420" w:rsidR="00114734" w:rsidRPr="004F7EA3" w:rsidRDefault="004F7EA3" w:rsidP="004F7EA3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4F7EA3">
        <w:rPr>
          <w:rFonts w:cs="B Nazanin"/>
          <w:sz w:val="24"/>
          <w:szCs w:val="24"/>
          <w:rtl/>
        </w:rPr>
        <w:t>آ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ا</w:t>
      </w:r>
      <w:r w:rsidRPr="004F7EA3">
        <w:rPr>
          <w:rFonts w:cs="B Nazanin"/>
          <w:sz w:val="24"/>
          <w:szCs w:val="24"/>
          <w:rtl/>
        </w:rPr>
        <w:t xml:space="preserve">  طرح خود را تاکنون در س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ر</w:t>
      </w:r>
      <w:r w:rsidRPr="004F7EA3">
        <w:rPr>
          <w:rFonts w:cs="B Nazanin"/>
          <w:sz w:val="24"/>
          <w:szCs w:val="24"/>
          <w:rtl/>
        </w:rPr>
        <w:t xml:space="preserve"> مراکز و سازمان ها ارائه کرده 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د؟</w:t>
      </w:r>
      <w:r w:rsidRPr="004F7EA3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</w:t>
      </w:r>
      <w:r w:rsidR="00ED14D8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خیر</w:t>
      </w:r>
      <w:r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 </w:t>
      </w:r>
      <w:r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بله   </w:t>
      </w:r>
      <w:r w:rsidR="003A274D">
        <w:rPr>
          <w:rFonts w:cs="B Nazanin" w:hint="cs"/>
          <w:sz w:val="24"/>
          <w:szCs w:val="24"/>
          <w:rtl/>
        </w:rPr>
        <w:t>(نام مرکز:       )</w:t>
      </w:r>
      <w:r w:rsidRPr="007C646C">
        <w:rPr>
          <w:rFonts w:cs="B Nazanin" w:hint="cs"/>
          <w:sz w:val="24"/>
          <w:szCs w:val="24"/>
          <w:rtl/>
        </w:rPr>
        <w:t xml:space="preserve">               </w:t>
      </w:r>
      <w:r w:rsidR="00114734" w:rsidRPr="004F7EA3">
        <w:rPr>
          <w:rFonts w:cs="B Nazanin" w:hint="cs"/>
          <w:sz w:val="24"/>
          <w:szCs w:val="24"/>
          <w:rtl/>
        </w:rPr>
        <w:t xml:space="preserve">          </w:t>
      </w:r>
    </w:p>
    <w:p w14:paraId="1E1BF048" w14:textId="6886C6A0" w:rsidR="001016AE" w:rsidRPr="007C646C" w:rsidRDefault="00114734" w:rsidP="00441B97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</w:t>
      </w:r>
      <w:r w:rsidR="00441B97" w:rsidRPr="007C646C">
        <w:rPr>
          <w:rFonts w:cs="B Nazanin" w:hint="cs"/>
          <w:sz w:val="24"/>
          <w:szCs w:val="24"/>
          <w:rtl/>
        </w:rPr>
        <w:t>از سایر منابع جذب اعتبار می‌شود؟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DA0AEA">
        <w:rPr>
          <w:rFonts w:cs="B Nazanin" w:hint="cs"/>
          <w:sz w:val="24"/>
          <w:szCs w:val="24"/>
          <w:rtl/>
        </w:rPr>
        <w:t xml:space="preserve">             </w:t>
      </w:r>
      <w:r w:rsidR="004F7EA3">
        <w:rPr>
          <w:rFonts w:cs="B Nazanin" w:hint="cs"/>
          <w:sz w:val="24"/>
          <w:szCs w:val="24"/>
          <w:rtl/>
        </w:rPr>
        <w:t xml:space="preserve">                     </w:t>
      </w:r>
      <w:r w:rsidR="00DA0AEA">
        <w:rPr>
          <w:rFonts w:cs="B Nazanin" w:hint="cs"/>
          <w:sz w:val="24"/>
          <w:szCs w:val="24"/>
          <w:rtl/>
        </w:rPr>
        <w:t xml:space="preserve">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</w:t>
      </w:r>
      <w:r w:rsidR="008717BF">
        <w:rPr>
          <w:rFonts w:cs="B Nazanin" w:hint="cs"/>
          <w:sz w:val="24"/>
          <w:szCs w:val="24"/>
          <w:rtl/>
          <w:lang w:bidi="fa-IR"/>
        </w:rPr>
        <w:t>(نام منبع:        )</w:t>
      </w:r>
      <w:r w:rsidRPr="007C646C">
        <w:rPr>
          <w:rFonts w:cs="B Nazanin" w:hint="cs"/>
          <w:sz w:val="24"/>
          <w:szCs w:val="24"/>
          <w:rtl/>
        </w:rPr>
        <w:t xml:space="preserve">      </w:t>
      </w:r>
    </w:p>
    <w:p w14:paraId="30DDAF22" w14:textId="691A0DE4" w:rsidR="008B5355" w:rsidRPr="007C646C" w:rsidRDefault="001016AE" w:rsidP="00E757C9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حوزه ی تخصصی</w:t>
      </w:r>
      <w:r w:rsidR="008B5355" w:rsidRPr="007C646C">
        <w:rPr>
          <w:rFonts w:cs="B Nazanin" w:hint="cs"/>
          <w:sz w:val="24"/>
          <w:szCs w:val="24"/>
          <w:rtl/>
        </w:rPr>
        <w:t xml:space="preserve"> </w:t>
      </w:r>
      <w:r w:rsidR="00CC35D9">
        <w:rPr>
          <w:rFonts w:cs="B Nazanin" w:hint="cs"/>
          <w:sz w:val="24"/>
          <w:szCs w:val="24"/>
          <w:rtl/>
        </w:rPr>
        <w:t>طرح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153"/>
        <w:gridCol w:w="4143"/>
      </w:tblGrid>
      <w:tr w:rsidR="007C646C" w:rsidRPr="007C646C" w14:paraId="70A473D1" w14:textId="77777777" w:rsidTr="00B84071">
        <w:tc>
          <w:tcPr>
            <w:tcW w:w="4508" w:type="dxa"/>
          </w:tcPr>
          <w:p w14:paraId="43946EF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یوتکنولوژی                                                        </w:t>
            </w:r>
          </w:p>
        </w:tc>
        <w:tc>
          <w:tcPr>
            <w:tcW w:w="4508" w:type="dxa"/>
          </w:tcPr>
          <w:p w14:paraId="3070C0E2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تجهیزات پزشکی و طراحی صنعتی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</w:p>
        </w:tc>
      </w:tr>
      <w:tr w:rsidR="007C646C" w:rsidRPr="007C646C" w14:paraId="79588019" w14:textId="77777777" w:rsidTr="00B84071">
        <w:tc>
          <w:tcPr>
            <w:tcW w:w="4508" w:type="dxa"/>
          </w:tcPr>
          <w:p w14:paraId="6FFC1155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دمات پزشکی </w:t>
            </w:r>
          </w:p>
        </w:tc>
        <w:tc>
          <w:tcPr>
            <w:tcW w:w="4508" w:type="dxa"/>
          </w:tcPr>
          <w:p w14:paraId="3431E63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ی پزشکی، کیت و دارو </w:t>
            </w:r>
          </w:p>
        </w:tc>
      </w:tr>
      <w:tr w:rsidR="007C646C" w:rsidRPr="007C646C" w14:paraId="42092D99" w14:textId="77777777" w:rsidTr="00B84071">
        <w:tc>
          <w:tcPr>
            <w:tcW w:w="4508" w:type="dxa"/>
          </w:tcPr>
          <w:p w14:paraId="533735EB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طب سنتی، ایرانی و اسلامی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 xml:space="preserve">                             </w:t>
            </w:r>
          </w:p>
        </w:tc>
        <w:tc>
          <w:tcPr>
            <w:tcW w:w="4508" w:type="dxa"/>
          </w:tcPr>
          <w:p w14:paraId="081C5583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ناوری اطلاعات، انفورماتیک و سلامت دیجیتال 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         </w:t>
            </w:r>
          </w:p>
        </w:tc>
      </w:tr>
      <w:tr w:rsidR="007C646C" w:rsidRPr="007C646C" w14:paraId="39EC2B05" w14:textId="77777777" w:rsidTr="00A17840">
        <w:trPr>
          <w:trHeight w:val="926"/>
        </w:trPr>
        <w:tc>
          <w:tcPr>
            <w:tcW w:w="4508" w:type="dxa"/>
          </w:tcPr>
          <w:p w14:paraId="3D9BCD56" w14:textId="77777777" w:rsidR="004E7560" w:rsidRDefault="00B84071" w:rsidP="004E7560">
            <w:pPr>
              <w:pStyle w:val="Title"/>
              <w:jc w:val="left"/>
              <w:rPr>
                <w:rFonts w:cs="B Nazanin"/>
                <w:sz w:val="24"/>
                <w:szCs w:val="24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>کشاورزی، صنایع غذایی و زیست فناوری</w:t>
            </w:r>
          </w:p>
          <w:p w14:paraId="75272A75" w14:textId="6BCC226D" w:rsidR="004E7560" w:rsidRPr="004E7560" w:rsidRDefault="006D5CFE" w:rsidP="006D5CFE">
            <w:pPr>
              <w:bidi/>
              <w:jc w:val="both"/>
              <w:rPr>
                <w:rtl/>
              </w:rPr>
            </w:pP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ascii="Times New Roman" w:eastAsia="Times New Roman" w:hAnsi="Times New Roman"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="00411EB4">
              <w:rPr>
                <w:rFonts w:ascii="Times New Roman" w:eastAsia="Times New Roman" w:hAnsi="Times New Roman" w:cs="B Nazanin"/>
                <w:sz w:val="24"/>
                <w:szCs w:val="24"/>
              </w:rPr>
            </w:r>
            <w:r w:rsidR="00411EB4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separate"/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 xml:space="preserve">   </w:t>
            </w:r>
            <w:r w:rsidR="004E7560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بهداشت، ایمنی و محیط زیس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ت</w:t>
            </w:r>
          </w:p>
        </w:tc>
        <w:tc>
          <w:tcPr>
            <w:tcW w:w="4508" w:type="dxa"/>
          </w:tcPr>
          <w:p w14:paraId="577DEB7E" w14:textId="572368B8" w:rsidR="00B84071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آموزش پزشکی و آموزش بیمار</w:t>
            </w:r>
          </w:p>
          <w:p w14:paraId="7A94CF93" w14:textId="085561A0" w:rsidR="004E7560" w:rsidRPr="007C646C" w:rsidRDefault="00CB20BB" w:rsidP="00CC351E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CB20BB">
              <w:rPr>
                <w:rFonts w:cs="B Nazanin"/>
                <w:sz w:val="24"/>
                <w:szCs w:val="24"/>
                <w:lang w:val="en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  <w:lang w:val="en-CA"/>
              </w:rPr>
            </w:r>
            <w:r w:rsidR="00411EB4">
              <w:rPr>
                <w:rFonts w:cs="B Nazanin"/>
                <w:sz w:val="24"/>
                <w:szCs w:val="24"/>
                <w:lang w:val="en-CA"/>
              </w:rPr>
              <w:fldChar w:fldCharType="separate"/>
            </w:r>
            <w:r w:rsidRPr="00CB20BB">
              <w:rPr>
                <w:rFonts w:cs="B Nazanin"/>
                <w:sz w:val="24"/>
                <w:szCs w:val="24"/>
              </w:rPr>
              <w:fldChar w:fldCharType="end"/>
            </w:r>
            <w:r w:rsidRPr="00CB20B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4E7560">
              <w:rPr>
                <w:rFonts w:cs="B Nazanin" w:hint="cs"/>
                <w:sz w:val="24"/>
                <w:szCs w:val="24"/>
                <w:rtl/>
              </w:rPr>
              <w:t>سایر (توضیح دهید):</w:t>
            </w:r>
          </w:p>
        </w:tc>
      </w:tr>
    </w:tbl>
    <w:p w14:paraId="343B38F5" w14:textId="76383F24" w:rsidR="00183875" w:rsidRPr="007C646C" w:rsidRDefault="00183875" w:rsidP="00A1784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وضعیت فعلی</w:t>
      </w:r>
      <w:r w:rsidR="00A60803">
        <w:rPr>
          <w:rFonts w:cs="B Nazanin" w:hint="cs"/>
          <w:sz w:val="24"/>
          <w:szCs w:val="24"/>
          <w:rtl/>
        </w:rPr>
        <w:t xml:space="preserve"> طرح پیشنهادی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637"/>
        <w:gridCol w:w="2403"/>
        <w:gridCol w:w="7"/>
        <w:gridCol w:w="4249"/>
      </w:tblGrid>
      <w:tr w:rsidR="007C646C" w:rsidRPr="007C646C" w14:paraId="5BFC8554" w14:textId="77777777" w:rsidTr="00B84071">
        <w:tc>
          <w:tcPr>
            <w:tcW w:w="1637" w:type="dxa"/>
          </w:tcPr>
          <w:p w14:paraId="5F04D62F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ایده</w:t>
            </w:r>
          </w:p>
        </w:tc>
        <w:tc>
          <w:tcPr>
            <w:tcW w:w="2410" w:type="dxa"/>
            <w:gridSpan w:val="2"/>
          </w:tcPr>
          <w:p w14:paraId="5799B857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آماده جهت نمونه سازی</w:t>
            </w:r>
          </w:p>
        </w:tc>
        <w:tc>
          <w:tcPr>
            <w:tcW w:w="4249" w:type="dxa"/>
          </w:tcPr>
          <w:p w14:paraId="3F41D7B1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آزمایشگاهی و عدم فروش محصول</w:t>
            </w:r>
          </w:p>
        </w:tc>
      </w:tr>
      <w:tr w:rsidR="007C646C" w:rsidRPr="007C646C" w14:paraId="51865EE1" w14:textId="77777777" w:rsidTr="00B84071">
        <w:tc>
          <w:tcPr>
            <w:tcW w:w="4040" w:type="dxa"/>
            <w:gridSpan w:val="2"/>
          </w:tcPr>
          <w:p w14:paraId="0193D42A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>نمونه کارگاهی و فروش محدود</w:t>
            </w:r>
          </w:p>
        </w:tc>
        <w:tc>
          <w:tcPr>
            <w:tcW w:w="4256" w:type="dxa"/>
            <w:gridSpan w:val="2"/>
          </w:tcPr>
          <w:p w14:paraId="1F3F1146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cs="B Nazanin"/>
                <w:sz w:val="24"/>
                <w:szCs w:val="24"/>
              </w:rPr>
            </w:r>
            <w:r w:rsidR="00411EB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صنعتی و فروش انبوه</w:t>
            </w:r>
          </w:p>
        </w:tc>
      </w:tr>
    </w:tbl>
    <w:p w14:paraId="2AF2C8C6" w14:textId="54B4A0DC" w:rsidR="00BB00D7" w:rsidRPr="00BB00D7" w:rsidRDefault="00BB00D7" w:rsidP="00526F24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BB00D7">
        <w:rPr>
          <w:rFonts w:cs="B Nazanin" w:hint="cs"/>
          <w:sz w:val="24"/>
          <w:szCs w:val="24"/>
          <w:rtl/>
        </w:rPr>
        <w:t>صحت مطالب این پروپوزال مورد تائید است</w:t>
      </w:r>
      <w:r>
        <w:rPr>
          <w:rFonts w:cs="B Nazanin" w:hint="cs"/>
          <w:sz w:val="24"/>
          <w:szCs w:val="24"/>
          <w:rtl/>
        </w:rPr>
        <w:t>:</w:t>
      </w:r>
      <w:r w:rsidR="00DA0AEA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خیر</w:t>
      </w:r>
      <w:r w:rsidR="00CC351E">
        <w:rPr>
          <w:rFonts w:cs="B Nazanin" w:hint="cs"/>
          <w:sz w:val="24"/>
          <w:szCs w:val="24"/>
          <w:rtl/>
        </w:rPr>
        <w:t xml:space="preserve">  </w:t>
      </w:r>
      <w:r w:rsidR="00FA158C">
        <w:rPr>
          <w:rFonts w:cs="B Nazanin" w:hint="cs"/>
          <w:sz w:val="24"/>
          <w:szCs w:val="24"/>
          <w:rtl/>
        </w:rPr>
        <w:t xml:space="preserve"> </w:t>
      </w:r>
      <w:r w:rsidR="00CC351E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411EB4">
        <w:rPr>
          <w:rFonts w:cs="B Nazanin"/>
          <w:sz w:val="24"/>
          <w:szCs w:val="24"/>
        </w:rPr>
      </w:r>
      <w:r w:rsidR="00411EB4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بله                  </w:t>
      </w:r>
    </w:p>
    <w:p w14:paraId="22B1A1ED" w14:textId="51B5A785" w:rsidR="00870CEE" w:rsidRDefault="00870CEE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40E86FA2" w14:textId="77777777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557A3051" w14:textId="076B239A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ینجانب ...............................</w:t>
      </w:r>
      <w:r w:rsidR="0020129A">
        <w:rPr>
          <w:rFonts w:cs="B Nazanin" w:hint="cs"/>
          <w:sz w:val="24"/>
          <w:szCs w:val="24"/>
          <w:rtl/>
          <w:lang w:bidi="fa-IR"/>
        </w:rPr>
        <w:t xml:space="preserve"> به عنوان تکمیل کننده این فرم</w:t>
      </w:r>
      <w:r>
        <w:rPr>
          <w:rFonts w:cs="B Nazanin" w:hint="cs"/>
          <w:sz w:val="24"/>
          <w:szCs w:val="24"/>
          <w:rtl/>
          <w:lang w:bidi="fa-IR"/>
        </w:rPr>
        <w:t xml:space="preserve"> صحت مطالب ارائه شده را به طور کامل تائید می نمایم.</w:t>
      </w:r>
    </w:p>
    <w:p w14:paraId="3F0D2CCC" w14:textId="53B761DE" w:rsidR="00BB00D7" w:rsidRPr="00A61CDF" w:rsidRDefault="00A61CDF" w:rsidP="00A61CDF">
      <w:pPr>
        <w:pStyle w:val="Title"/>
        <w:jc w:val="left"/>
        <w:rPr>
          <w:rFonts w:cs="B Mitra"/>
          <w:b/>
          <w:bCs/>
          <w:sz w:val="16"/>
          <w:rtl/>
          <w:lang w:bidi="fa-IR"/>
        </w:rPr>
      </w:pPr>
      <w:r w:rsidRPr="00C07E22">
        <w:rPr>
          <w:rFonts w:cs="B Nazanin" w:hint="cs"/>
          <w:b/>
          <w:bCs/>
          <w:sz w:val="24"/>
          <w:szCs w:val="24"/>
          <w:rtl/>
          <w:lang w:bidi="fa-IR"/>
        </w:rPr>
        <w:t>تاریخ تکمیل و امضاء:</w:t>
      </w:r>
      <w:r w:rsidRPr="0084417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</w:t>
      </w:r>
      <w:r>
        <w:rPr>
          <w:rFonts w:cs="B Mitra" w:hint="cs"/>
          <w:b/>
          <w:bCs/>
          <w:sz w:val="16"/>
          <w:rtl/>
          <w:lang w:bidi="fa-IR"/>
        </w:rPr>
        <w:t xml:space="preserve">                           </w:t>
      </w:r>
    </w:p>
    <w:p w14:paraId="14171FCA" w14:textId="3D326767" w:rsidR="00870CEE" w:rsidRDefault="00A61CDF" w:rsidP="00A61CDF">
      <w:pPr>
        <w:pStyle w:val="Title"/>
        <w:ind w:left="720"/>
        <w:jc w:val="right"/>
        <w:rPr>
          <w:rFonts w:cs="B Mitra"/>
          <w:b/>
          <w:bCs/>
          <w:sz w:val="16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مضای معاون</w:t>
      </w:r>
      <w:r w:rsidRPr="00334AD9">
        <w:rPr>
          <w:rFonts w:cs="B Nazanin" w:hint="cs"/>
          <w:b/>
          <w:bCs/>
          <w:sz w:val="24"/>
          <w:szCs w:val="24"/>
          <w:rtl/>
          <w:lang w:bidi="fa-IR"/>
        </w:rPr>
        <w:t xml:space="preserve"> تحقیقات و فناور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Pr="00BB00D7">
        <w:rPr>
          <w:rFonts w:cs="B Nazanin" w:hint="cs"/>
          <w:sz w:val="24"/>
          <w:szCs w:val="24"/>
          <w:rtl/>
          <w:lang w:bidi="fa-IR"/>
        </w:rPr>
        <w:t xml:space="preserve">          </w:t>
      </w:r>
      <w:r w:rsidR="0084417F">
        <w:rPr>
          <w:rFonts w:cs="B Mitra" w:hint="cs"/>
          <w:b/>
          <w:bCs/>
          <w:sz w:val="16"/>
          <w:rtl/>
          <w:lang w:bidi="fa-IR"/>
        </w:rPr>
        <w:t xml:space="preserve">         </w:t>
      </w:r>
    </w:p>
    <w:p w14:paraId="27AFF5D0" w14:textId="73475F12" w:rsidR="00BB00D7" w:rsidRPr="0084417F" w:rsidRDefault="0084417F" w:rsidP="0084417F">
      <w:pPr>
        <w:pStyle w:val="Title"/>
        <w:ind w:left="720"/>
        <w:jc w:val="left"/>
        <w:rPr>
          <w:rFonts w:cs="B Mitra"/>
          <w:b/>
          <w:bCs/>
          <w:sz w:val="16"/>
          <w:rtl/>
          <w:lang w:bidi="fa-IR"/>
        </w:rPr>
      </w:pPr>
      <w:r>
        <w:rPr>
          <w:rFonts w:cs="B Mitra" w:hint="cs"/>
          <w:b/>
          <w:bCs/>
          <w:sz w:val="16"/>
          <w:rtl/>
          <w:lang w:bidi="fa-IR"/>
        </w:rPr>
        <w:t xml:space="preserve">                                       </w:t>
      </w:r>
    </w:p>
    <w:p w14:paraId="2475FFCF" w14:textId="77777777" w:rsidR="00E757C9" w:rsidRDefault="00E757C9" w:rsidP="00441B97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 w:rsidRPr="00E757C9">
        <w:rPr>
          <w:rFonts w:cs="B Nazanin" w:hint="cs"/>
          <w:b/>
          <w:bCs/>
          <w:sz w:val="24"/>
          <w:szCs w:val="24"/>
          <w:rtl/>
        </w:rPr>
        <w:lastRenderedPageBreak/>
        <w:t xml:space="preserve">1- اطلاعات </w:t>
      </w:r>
      <w:r w:rsidR="00441B97">
        <w:rPr>
          <w:rFonts w:cs="B Nazanin" w:hint="cs"/>
          <w:b/>
          <w:bCs/>
          <w:sz w:val="24"/>
          <w:szCs w:val="24"/>
          <w:rtl/>
        </w:rPr>
        <w:t>مجریان</w:t>
      </w:r>
      <w:r w:rsidR="00564612">
        <w:rPr>
          <w:rFonts w:cs="B Nazanin" w:hint="cs"/>
          <w:b/>
          <w:bCs/>
          <w:sz w:val="24"/>
          <w:szCs w:val="24"/>
          <w:rtl/>
        </w:rPr>
        <w:t>:</w:t>
      </w:r>
    </w:p>
    <w:p w14:paraId="5DE37A78" w14:textId="77777777" w:rsidR="00E757C9" w:rsidRPr="00E757C9" w:rsidRDefault="00E757C9" w:rsidP="00115DCC">
      <w:pPr>
        <w:pStyle w:val="Title"/>
        <w:rPr>
          <w:rFonts w:cs="B Nazanin"/>
          <w:b/>
          <w:bCs/>
          <w:sz w:val="24"/>
          <w:szCs w:val="24"/>
          <w:rtl/>
        </w:rPr>
      </w:pPr>
      <w:r w:rsidRPr="00E757C9">
        <w:rPr>
          <w:rFonts w:cs="B Nazanin" w:hint="cs"/>
          <w:b/>
          <w:bCs/>
          <w:sz w:val="24"/>
          <w:szCs w:val="24"/>
          <w:rtl/>
        </w:rPr>
        <w:t xml:space="preserve">مشخصات مجري طرف قرارداد </w:t>
      </w:r>
    </w:p>
    <w:tbl>
      <w:tblPr>
        <w:bidiVisual/>
        <w:tblW w:w="510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2"/>
        <w:gridCol w:w="1481"/>
        <w:gridCol w:w="783"/>
        <w:gridCol w:w="819"/>
        <w:gridCol w:w="985"/>
        <w:gridCol w:w="50"/>
        <w:gridCol w:w="502"/>
        <w:gridCol w:w="610"/>
        <w:gridCol w:w="421"/>
        <w:gridCol w:w="375"/>
        <w:gridCol w:w="1889"/>
      </w:tblGrid>
      <w:tr w:rsidR="00E757C9" w:rsidRPr="00E757C9" w14:paraId="692E8697" w14:textId="77777777" w:rsidTr="004D3BA0">
        <w:trPr>
          <w:jc w:val="center"/>
        </w:trPr>
        <w:tc>
          <w:tcPr>
            <w:tcW w:w="1499" w:type="pct"/>
            <w:gridSpan w:val="2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7ADE385D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: </w:t>
            </w:r>
          </w:p>
        </w:tc>
        <w:tc>
          <w:tcPr>
            <w:tcW w:w="1707" w:type="pct"/>
            <w:gridSpan w:val="5"/>
            <w:tcBorders>
              <w:top w:val="double" w:sz="4" w:space="0" w:color="auto"/>
              <w:right w:val="single" w:sz="4" w:space="0" w:color="auto"/>
            </w:tcBorders>
            <w:shd w:val="clear" w:color="auto" w:fill="auto"/>
          </w:tcPr>
          <w:p w14:paraId="3A2541C5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 خانوادگي: </w:t>
            </w:r>
          </w:p>
        </w:tc>
        <w:tc>
          <w:tcPr>
            <w:tcW w:w="1793" w:type="pct"/>
            <w:gridSpan w:val="4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258F151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کد ملی:</w:t>
            </w:r>
          </w:p>
        </w:tc>
      </w:tr>
      <w:tr w:rsidR="00E757C9" w:rsidRPr="00E757C9" w14:paraId="448BB4FE" w14:textId="77777777" w:rsidTr="004D3BA0">
        <w:trPr>
          <w:jc w:val="center"/>
        </w:trPr>
        <w:tc>
          <w:tcPr>
            <w:tcW w:w="3207" w:type="pct"/>
            <w:gridSpan w:val="7"/>
            <w:tcBorders>
              <w:left w:val="double" w:sz="4" w:space="0" w:color="auto"/>
            </w:tcBorders>
            <w:shd w:val="clear" w:color="auto" w:fill="auto"/>
          </w:tcPr>
          <w:p w14:paraId="38EE4AB6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رشته تخصصي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و مقطع تحصیل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793" w:type="pct"/>
            <w:gridSpan w:val="4"/>
            <w:tcBorders>
              <w:right w:val="double" w:sz="4" w:space="0" w:color="auto"/>
            </w:tcBorders>
            <w:shd w:val="clear" w:color="auto" w:fill="auto"/>
          </w:tcPr>
          <w:p w14:paraId="28B50BA0" w14:textId="77777777" w:rsidR="00E757C9" w:rsidRPr="00E757C9" w:rsidRDefault="004A7F26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سال تولد:</w:t>
            </w:r>
          </w:p>
        </w:tc>
      </w:tr>
      <w:tr w:rsidR="00C66032" w:rsidRPr="00E757C9" w14:paraId="38110152" w14:textId="77777777" w:rsidTr="004D3BA0">
        <w:trPr>
          <w:jc w:val="center"/>
        </w:trPr>
        <w:tc>
          <w:tcPr>
            <w:tcW w:w="2907" w:type="pct"/>
            <w:gridSpan w:val="5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14:paraId="3EAB5322" w14:textId="339705EA" w:rsidR="00C66032" w:rsidRPr="00E757C9" w:rsidRDefault="00C66032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مرتبه علم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: مربی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eastAsia="Times New Roman" w:cs="B Nazanin"/>
                <w:sz w:val="24"/>
                <w:szCs w:val="24"/>
              </w:rPr>
            </w:r>
            <w:r w:rsidR="00411EB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استادیار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eastAsia="Times New Roman" w:cs="B Nazanin"/>
                <w:sz w:val="24"/>
                <w:szCs w:val="24"/>
              </w:rPr>
            </w:r>
            <w:r w:rsidR="00411EB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F2EC6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دانشیار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eastAsia="Times New Roman" w:cs="B Nazanin"/>
                <w:sz w:val="24"/>
                <w:szCs w:val="24"/>
              </w:rPr>
            </w:r>
            <w:r w:rsidR="00411EB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استاد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eastAsia="Times New Roman" w:cs="B Nazanin"/>
                <w:sz w:val="24"/>
                <w:szCs w:val="24"/>
              </w:rPr>
            </w:r>
            <w:r w:rsidR="00411EB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</w:t>
            </w:r>
          </w:p>
        </w:tc>
        <w:tc>
          <w:tcPr>
            <w:tcW w:w="2093" w:type="pct"/>
            <w:gridSpan w:val="6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DA1178B" w14:textId="540ED7AB" w:rsidR="00C66032" w:rsidRPr="00E757C9" w:rsidRDefault="004A7F26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پژوهشگر غير هيات علمي: 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eastAsia="Times New Roman" w:cs="B Nazanin"/>
                <w:sz w:val="24"/>
                <w:szCs w:val="24"/>
              </w:rPr>
            </w:r>
            <w:r w:rsidR="00411EB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>خیر</w:t>
            </w:r>
            <w:r w:rsidR="00BF2EC6">
              <w:rPr>
                <w:rFonts w:cs="B Nazanin" w:hint="cs"/>
                <w:sz w:val="24"/>
                <w:szCs w:val="24"/>
                <w:rtl/>
              </w:rPr>
              <w:t xml:space="preserve">    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11EB4">
              <w:rPr>
                <w:rFonts w:eastAsia="Times New Roman" w:cs="B Nazanin"/>
                <w:sz w:val="24"/>
                <w:szCs w:val="24"/>
              </w:rPr>
            </w:r>
            <w:r w:rsidR="00411EB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بله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</w:rPr>
              <w:t xml:space="preserve">                                      </w:t>
            </w:r>
          </w:p>
        </w:tc>
      </w:tr>
      <w:tr w:rsidR="00E757C9" w:rsidRPr="00E757C9" w14:paraId="618A433E" w14:textId="77777777" w:rsidTr="004D3BA0">
        <w:trPr>
          <w:jc w:val="center"/>
        </w:trPr>
        <w:tc>
          <w:tcPr>
            <w:tcW w:w="1925" w:type="pct"/>
            <w:gridSpan w:val="3"/>
            <w:tcBorders>
              <w:left w:val="double" w:sz="4" w:space="0" w:color="auto"/>
            </w:tcBorders>
            <w:shd w:val="clear" w:color="auto" w:fill="auto"/>
          </w:tcPr>
          <w:p w14:paraId="7F6C67C0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ثابت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843" w:type="pct"/>
            <w:gridSpan w:val="6"/>
            <w:tcBorders>
              <w:right w:val="double" w:sz="4" w:space="0" w:color="auto"/>
            </w:tcBorders>
            <w:shd w:val="clear" w:color="auto" w:fill="auto"/>
          </w:tcPr>
          <w:p w14:paraId="7CD51D18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همراه: </w:t>
            </w:r>
          </w:p>
        </w:tc>
        <w:tc>
          <w:tcPr>
            <w:tcW w:w="1232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6CA14BD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Cambria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E757C9" w:rsidRPr="00E757C9" w14:paraId="573833A1" w14:textId="77777777" w:rsidTr="004D3BA0">
        <w:trPr>
          <w:trHeight w:val="341"/>
          <w:jc w:val="center"/>
        </w:trPr>
        <w:tc>
          <w:tcPr>
            <w:tcW w:w="3768" w:type="pct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0427E4A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شماره حساب بانكي: </w:t>
            </w:r>
          </w:p>
        </w:tc>
        <w:tc>
          <w:tcPr>
            <w:tcW w:w="1232" w:type="pct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61F38B69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E757C9" w:rsidRPr="00E757C9" w14:paraId="3B4AA774" w14:textId="77777777" w:rsidTr="004D3BA0">
        <w:trPr>
          <w:jc w:val="center"/>
        </w:trPr>
        <w:tc>
          <w:tcPr>
            <w:tcW w:w="3768" w:type="pct"/>
            <w:gridSpan w:val="9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2218454" w14:textId="77777777" w:rsidR="00E757C9" w:rsidRPr="00E757C9" w:rsidRDefault="00E757C9" w:rsidP="000E5206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شاني پست الكترونيك: </w:t>
            </w:r>
          </w:p>
        </w:tc>
        <w:tc>
          <w:tcPr>
            <w:tcW w:w="1232" w:type="pct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ADE4003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1CBAD1D" w14:textId="77777777" w:rsidTr="004D3BA0">
        <w:trPr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6EA6D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رتیب</w:t>
            </w:r>
          </w:p>
          <w:p w14:paraId="365C36E8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حضور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33DEC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</w:t>
            </w:r>
          </w:p>
          <w:p w14:paraId="195B3FD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خانوادگی</w:t>
            </w: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C9197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شته تخصصی</w:t>
            </w:r>
          </w:p>
          <w:p w14:paraId="635A2512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و مقطع تحصیلی</w:t>
            </w: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D0DDE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</w:t>
            </w: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9A77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کدملی</w:t>
            </w: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A1AFB" w14:textId="77777777" w:rsidR="004A7F26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</w:p>
          <w:p w14:paraId="1A29E32E" w14:textId="77777777" w:rsidR="00C66032" w:rsidRPr="00E757C9" w:rsidRDefault="00C66032" w:rsidP="004A7F26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ولد</w:t>
            </w: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FD26F0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پست الکترونیک</w:t>
            </w:r>
          </w:p>
        </w:tc>
      </w:tr>
      <w:tr w:rsidR="00C66032" w:rsidRPr="00E757C9" w14:paraId="5C5B7477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D08E6" w14:textId="77777777" w:rsidR="00C66032" w:rsidRPr="00E757C9" w:rsidRDefault="00C66032" w:rsidP="00115DC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مجری </w:t>
            </w:r>
            <w:r w:rsidR="00115DC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B57D1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4B4E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FDA8" w14:textId="77777777" w:rsidR="004A7F26" w:rsidRPr="004A7F26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8DEC9" w14:textId="77777777" w:rsidR="004A7F26" w:rsidRPr="004A7F26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7AD2C" w14:textId="77777777" w:rsidR="00C66032" w:rsidRPr="004A7F26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E5B370C" w14:textId="77777777" w:rsidR="004A7F26" w:rsidRPr="004A7F26" w:rsidRDefault="004A7F26" w:rsidP="004A7F26">
            <w:pPr>
              <w:spacing w:after="0"/>
              <w:jc w:val="center"/>
              <w:rPr>
                <w:rFonts w:eastAsia="Times New Roman" w:cs="Cambria"/>
                <w:color w:val="FF0000"/>
                <w:sz w:val="24"/>
                <w:szCs w:val="24"/>
                <w:lang w:val="en-US" w:bidi="fa-IR"/>
              </w:rPr>
            </w:pPr>
          </w:p>
        </w:tc>
      </w:tr>
      <w:tr w:rsidR="00C66032" w:rsidRPr="00E757C9" w14:paraId="290BB216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FE068" w14:textId="77777777" w:rsidR="00C66032" w:rsidRPr="00E757C9" w:rsidRDefault="00C66032" w:rsidP="00115DC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مجری </w:t>
            </w:r>
            <w:r w:rsidR="00115DC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0D432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9308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82F0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19E13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A1A16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D27C05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16F7B070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BF1D4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94AF3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D2CB6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9133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206C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BFC1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993678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5A29E7F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7EF9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D87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C4E6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8CB5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ACA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9694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A88928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70D6C607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7353F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سوم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273D3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2397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4A0CA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09558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3D8EA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B4568E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1BDEFD5D" w14:textId="77777777" w:rsidTr="004D3BA0">
        <w:trPr>
          <w:trHeight w:val="1134"/>
          <w:jc w:val="center"/>
        </w:trPr>
        <w:tc>
          <w:tcPr>
            <w:tcW w:w="693" w:type="pct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7DF65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چهارم</w:t>
            </w:r>
          </w:p>
        </w:tc>
        <w:tc>
          <w:tcPr>
            <w:tcW w:w="806" w:type="pct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2126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3591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8B2F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6D64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5F5EC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pct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15819B5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2143E65" w14:textId="152CB749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F802A88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1EE269D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B7BB265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7BBE3B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0C44A0B9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2A6C0DB" w14:textId="240B928B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B01A620" w14:textId="77777777" w:rsidR="00604B79" w:rsidRDefault="00604B79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4E7DAADF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54AA8CA2" w14:textId="4610FFA8" w:rsidR="0001456B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2</w:t>
      </w:r>
      <w:r w:rsidR="00441B97" w:rsidRPr="00441B97">
        <w:rPr>
          <w:rFonts w:cs="B Nazanin" w:hint="cs"/>
          <w:b/>
          <w:bCs/>
          <w:sz w:val="24"/>
          <w:szCs w:val="24"/>
          <w:rtl/>
        </w:rPr>
        <w:t>- معرفی طرح و ایده</w:t>
      </w:r>
      <w:r w:rsidR="00564612">
        <w:rPr>
          <w:rFonts w:cs="B Nazanin" w:hint="cs"/>
          <w:b/>
          <w:bCs/>
          <w:sz w:val="24"/>
          <w:szCs w:val="24"/>
          <w:rtl/>
        </w:rPr>
        <w:t>:</w:t>
      </w:r>
    </w:p>
    <w:p w14:paraId="2DE2175E" w14:textId="77777777" w:rsidR="00441B97" w:rsidRDefault="00441B97" w:rsidP="003E7687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2-1- عنوان: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 (حداکثر </w:t>
      </w:r>
      <w:r w:rsidR="003E7687">
        <w:rPr>
          <w:rFonts w:cs="B Nazanin" w:hint="cs"/>
          <w:b/>
          <w:bCs/>
          <w:sz w:val="24"/>
          <w:szCs w:val="24"/>
          <w:rtl/>
        </w:rPr>
        <w:t>2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7103FB3D" w14:textId="77777777" w:rsidTr="001A6AD5">
        <w:tc>
          <w:tcPr>
            <w:tcW w:w="5000" w:type="pct"/>
          </w:tcPr>
          <w:p w14:paraId="55A735EE" w14:textId="77777777" w:rsidR="00441B97" w:rsidRDefault="00C46A84" w:rsidP="0001456B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ارسی:</w:t>
            </w:r>
          </w:p>
          <w:p w14:paraId="0ACCE1ED" w14:textId="77777777" w:rsidR="00AF13AB" w:rsidRDefault="00AF13AB" w:rsidP="0001456B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46A84" w14:paraId="41079C63" w14:textId="77777777" w:rsidTr="001A6AD5">
        <w:tc>
          <w:tcPr>
            <w:tcW w:w="5000" w:type="pct"/>
          </w:tcPr>
          <w:p w14:paraId="40CA5191" w14:textId="77777777" w:rsidR="00C46A84" w:rsidRDefault="00C46A84" w:rsidP="00C46A84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English:</w:t>
            </w:r>
          </w:p>
          <w:p w14:paraId="2CA7EBA3" w14:textId="77777777" w:rsidR="00C46A84" w:rsidRDefault="00C46A84" w:rsidP="00C46A84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14:paraId="5C076970" w14:textId="57B979FE" w:rsidR="00441B97" w:rsidRDefault="00441B97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2-2- ضرورت اجرای طرح</w:t>
      </w:r>
      <w:r w:rsidR="009F6CB3">
        <w:rPr>
          <w:rFonts w:cs="B Nazanin" w:hint="cs"/>
          <w:b/>
          <w:bCs/>
          <w:sz w:val="24"/>
          <w:szCs w:val="24"/>
          <w:rtl/>
          <w:lang w:bidi="fa-IR"/>
        </w:rPr>
        <w:t xml:space="preserve"> و سابقه ی آن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81342">
        <w:rPr>
          <w:rFonts w:cs="B Nazanin" w:hint="cs"/>
          <w:b/>
          <w:bCs/>
          <w:sz w:val="24"/>
          <w:szCs w:val="24"/>
          <w:rtl/>
        </w:rPr>
        <w:t>5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5A75CF41" w14:textId="77777777" w:rsidTr="001A6AD5">
        <w:tc>
          <w:tcPr>
            <w:tcW w:w="5000" w:type="pct"/>
          </w:tcPr>
          <w:p w14:paraId="2364E7F9" w14:textId="77777777" w:rsidR="00441B97" w:rsidRDefault="00441B97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F5F4130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548B6E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49CD7B6" w14:textId="77777777" w:rsidR="00441B97" w:rsidRDefault="00AF13A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3-2- نوآوری طرح</w:t>
      </w:r>
      <w:r w:rsidR="008124B0">
        <w:rPr>
          <w:rFonts w:cs="B Nazanin" w:hint="cs"/>
          <w:b/>
          <w:bCs/>
          <w:sz w:val="24"/>
          <w:szCs w:val="24"/>
          <w:rtl/>
          <w:lang w:bidi="fa-IR"/>
        </w:rPr>
        <w:t xml:space="preserve"> و نتایج حاصل از آن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743848">
        <w:rPr>
          <w:rFonts w:cs="B Nazanin" w:hint="cs"/>
          <w:b/>
          <w:bCs/>
          <w:sz w:val="24"/>
          <w:szCs w:val="24"/>
          <w:rtl/>
        </w:rPr>
        <w:t>50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AF13AB" w14:paraId="49836738" w14:textId="77777777" w:rsidTr="001A6AD5">
        <w:tc>
          <w:tcPr>
            <w:tcW w:w="5000" w:type="pct"/>
          </w:tcPr>
          <w:p w14:paraId="55C5959A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809250A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DEC048" w14:textId="7777777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11B99BF" w14:textId="247ABD8F" w:rsidR="00AF13AB" w:rsidRDefault="00AF13A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4-2-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ویژگ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های محصول یا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خدمات نهای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AF736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C5ECA">
        <w:rPr>
          <w:rFonts w:cs="B Nazanin" w:hint="cs"/>
          <w:b/>
          <w:bCs/>
          <w:sz w:val="24"/>
          <w:szCs w:val="24"/>
          <w:rtl/>
        </w:rPr>
        <w:t>3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AF736C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479AC" w:rsidRPr="005479AC" w14:paraId="2EC8C881" w14:textId="77777777" w:rsidTr="001A6AD5">
        <w:tc>
          <w:tcPr>
            <w:tcW w:w="5000" w:type="pct"/>
          </w:tcPr>
          <w:p w14:paraId="0638B7C1" w14:textId="77777777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8EE090E" w14:textId="77777777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24D692D" w14:textId="77777777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A8C2C98" w14:textId="63DBFC77" w:rsidR="00F501F7" w:rsidRDefault="00A34E5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5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- 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روش اجرا</w:t>
      </w:r>
      <w:r w:rsidR="00F501F7" w:rsidRPr="00F501F7">
        <w:rPr>
          <w:rFonts w:cs="B Nazanin" w:hint="cs"/>
          <w:b/>
          <w:bCs/>
          <w:sz w:val="24"/>
          <w:szCs w:val="24"/>
          <w:rtl/>
          <w:lang w:bidi="fa-IR"/>
        </w:rPr>
        <w:t>یی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 xml:space="preserve"> طرح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 (حداکثر 500 کلمه)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501F7" w14:paraId="6CE486C4" w14:textId="77777777" w:rsidTr="00F501F7">
        <w:tc>
          <w:tcPr>
            <w:tcW w:w="9016" w:type="dxa"/>
          </w:tcPr>
          <w:p w14:paraId="7224757A" w14:textId="777777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BB967AC" w14:textId="777777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5751EC3" w14:textId="777777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331144C" w14:textId="7929CB0B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923C342" w14:textId="77777777" w:rsidR="00F501F7" w:rsidRDefault="00F501F7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67C0B894" w14:textId="6C494188" w:rsidR="00441B97" w:rsidRPr="005479AC" w:rsidRDefault="00A34E5B" w:rsidP="0074384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6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DC694D" w:rsidRPr="005479AC">
        <w:rPr>
          <w:rFonts w:cs="B Nazanin" w:hint="cs"/>
          <w:b/>
          <w:bCs/>
          <w:sz w:val="24"/>
          <w:szCs w:val="24"/>
          <w:rtl/>
          <w:lang w:bidi="fa-IR"/>
        </w:rPr>
        <w:t>- مجوزهای مورد نیاز برای فروش محصول یا ارائه خدمت به جامعه:</w:t>
      </w:r>
      <w:r w:rsidR="00AF736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743848">
        <w:rPr>
          <w:rFonts w:cs="B Nazanin" w:hint="cs"/>
          <w:b/>
          <w:bCs/>
          <w:sz w:val="24"/>
          <w:szCs w:val="24"/>
          <w:rtl/>
        </w:rPr>
        <w:t>250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 </w:t>
      </w:r>
      <w:r w:rsidR="00743848">
        <w:rPr>
          <w:rFonts w:cs="B Nazanin" w:hint="cs"/>
          <w:b/>
          <w:bCs/>
          <w:sz w:val="24"/>
          <w:szCs w:val="24"/>
          <w:rtl/>
        </w:rPr>
        <w:t>کلمه</w:t>
      </w:r>
      <w:r w:rsidR="00AF736C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79AC" w:rsidRPr="005479AC" w14:paraId="310881BC" w14:textId="77777777" w:rsidTr="00DC694D">
        <w:tc>
          <w:tcPr>
            <w:tcW w:w="9016" w:type="dxa"/>
          </w:tcPr>
          <w:p w14:paraId="3479BC28" w14:textId="77777777" w:rsidR="00DC694D" w:rsidRPr="005479AC" w:rsidRDefault="00DC694D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313D151" w14:textId="77777777" w:rsidR="00DC694D" w:rsidRPr="005479AC" w:rsidRDefault="00DC694D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A51D941" w14:textId="77777777" w:rsidR="00DC694D" w:rsidRPr="005479AC" w:rsidRDefault="00DC694D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0010854" w14:textId="77777777" w:rsidR="00DC694D" w:rsidRDefault="00DC694D" w:rsidP="00441B97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356DD901" w14:textId="052012EA" w:rsidR="00A34E5B" w:rsidRDefault="009D579B" w:rsidP="00F62342">
      <w:pPr>
        <w:jc w:val="right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7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-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2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- 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>مشتر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ن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اصل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محصول 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خدمات خود را مشخص نما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د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؟ </w:t>
      </w:r>
      <w:r w:rsidR="00A34E5B"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62342" w14:paraId="70BA969B" w14:textId="77777777" w:rsidTr="00F62342">
        <w:tc>
          <w:tcPr>
            <w:tcW w:w="9016" w:type="dxa"/>
          </w:tcPr>
          <w:p w14:paraId="5C468DA1" w14:textId="77777777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  <w:p w14:paraId="34860822" w14:textId="77777777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  <w:p w14:paraId="410E797A" w14:textId="77777777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  <w:p w14:paraId="33EB9B89" w14:textId="14F2C8CF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5724D5C9" w14:textId="77777777" w:rsidR="00A34E5B" w:rsidRDefault="00A34E5B" w:rsidP="00F62342">
      <w:pPr>
        <w:bidi/>
        <w:jc w:val="center"/>
        <w:rPr>
          <w:rtl/>
          <w:lang w:val="en-US" w:bidi="fa-IR"/>
        </w:rPr>
      </w:pPr>
    </w:p>
    <w:p w14:paraId="1084BE61" w14:textId="45EEE25F" w:rsidR="009D579B" w:rsidRPr="009D579B" w:rsidRDefault="009D579B" w:rsidP="009D579B">
      <w:pPr>
        <w:bidi/>
        <w:spacing w:after="0"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2-8- </w:t>
      </w:r>
      <w:r w:rsidRP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در صورت داشتن مشابه داخلی یا خارجی، تفاوت مزیت و قابلیت های ویژه ایده خود را بیان کنید.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579B" w14:paraId="15A39913" w14:textId="77777777" w:rsidTr="009D579B">
        <w:tc>
          <w:tcPr>
            <w:tcW w:w="9016" w:type="dxa"/>
          </w:tcPr>
          <w:p w14:paraId="2B0E2D9F" w14:textId="77777777" w:rsidR="009D579B" w:rsidRDefault="009D579B" w:rsidP="009D579B">
            <w:pPr>
              <w:bidi/>
              <w:rPr>
                <w:rtl/>
                <w:lang w:bidi="fa-IR"/>
              </w:rPr>
            </w:pPr>
          </w:p>
          <w:p w14:paraId="3FA4C8F5" w14:textId="77777777" w:rsidR="009D579B" w:rsidRDefault="009D579B" w:rsidP="009D579B">
            <w:pPr>
              <w:bidi/>
              <w:rPr>
                <w:rtl/>
                <w:lang w:bidi="fa-IR"/>
              </w:rPr>
            </w:pPr>
          </w:p>
          <w:p w14:paraId="01B4F18F" w14:textId="59F8FA3C" w:rsidR="009D579B" w:rsidRDefault="009D579B" w:rsidP="009D579B">
            <w:pPr>
              <w:bidi/>
              <w:rPr>
                <w:rtl/>
                <w:lang w:bidi="fa-IR"/>
              </w:rPr>
            </w:pPr>
          </w:p>
        </w:tc>
      </w:tr>
    </w:tbl>
    <w:p w14:paraId="2E65CB29" w14:textId="31B35581" w:rsidR="009D579B" w:rsidRPr="009D579B" w:rsidRDefault="009D579B" w:rsidP="009D579B">
      <w:pPr>
        <w:bidi/>
        <w:rPr>
          <w:rtl/>
          <w:lang w:val="en-US" w:bidi="fa-IR"/>
        </w:rPr>
        <w:sectPr w:rsidR="009D579B" w:rsidRPr="009D579B" w:rsidSect="00F831D9">
          <w:footerReference w:type="default" r:id="rId11"/>
          <w:pgSz w:w="11906" w:h="16838" w:code="9"/>
          <w:pgMar w:top="1134" w:right="1440" w:bottom="1134" w:left="1440" w:header="709" w:footer="709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08"/>
          <w:docGrid w:linePitch="360"/>
        </w:sectPr>
      </w:pPr>
    </w:p>
    <w:p w14:paraId="122FB0C6" w14:textId="65FBE966" w:rsidR="00D5425D" w:rsidRPr="005A55BA" w:rsidRDefault="00493C60" w:rsidP="00A60559">
      <w:pPr>
        <w:pStyle w:val="Title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3- </w:t>
      </w:r>
      <w:r w:rsidR="00D5425D" w:rsidRPr="005A55BA">
        <w:rPr>
          <w:rFonts w:cs="B Nazanin" w:hint="cs"/>
          <w:b/>
          <w:bCs/>
          <w:sz w:val="24"/>
          <w:szCs w:val="24"/>
          <w:rtl/>
          <w:lang w:bidi="fa-IR"/>
        </w:rPr>
        <w:t>بوم کسب و کار</w:t>
      </w:r>
      <w:r w:rsidR="00342CF8" w:rsidRPr="005A55BA">
        <w:rPr>
          <w:rFonts w:cs="B Nazanin" w:hint="cs"/>
          <w:b/>
          <w:bCs/>
          <w:sz w:val="24"/>
          <w:szCs w:val="24"/>
          <w:rtl/>
          <w:lang w:bidi="fa-IR"/>
        </w:rPr>
        <w:t xml:space="preserve"> (فقط </w:t>
      </w:r>
      <w:r w:rsidR="00A60559">
        <w:rPr>
          <w:rFonts w:cs="B Nazanin" w:hint="cs"/>
          <w:b/>
          <w:bCs/>
          <w:sz w:val="24"/>
          <w:szCs w:val="24"/>
          <w:rtl/>
          <w:lang w:bidi="fa-IR"/>
        </w:rPr>
        <w:t>همین</w:t>
      </w:r>
      <w:r w:rsidR="00342CF8" w:rsidRPr="005A55BA">
        <w:rPr>
          <w:rFonts w:cs="B Nazanin" w:hint="cs"/>
          <w:b/>
          <w:bCs/>
          <w:sz w:val="24"/>
          <w:szCs w:val="24"/>
          <w:rtl/>
          <w:lang w:bidi="fa-IR"/>
        </w:rPr>
        <w:t xml:space="preserve"> صفحه</w:t>
      </w:r>
      <w:r w:rsidR="00A60559">
        <w:rPr>
          <w:rFonts w:cs="B Nazanin" w:hint="cs"/>
          <w:b/>
          <w:bCs/>
          <w:sz w:val="24"/>
          <w:szCs w:val="24"/>
          <w:rtl/>
          <w:lang w:bidi="fa-IR"/>
        </w:rPr>
        <w:t xml:space="preserve"> با فونت 12</w:t>
      </w:r>
      <w:r w:rsidR="00342CF8" w:rsidRPr="005A55BA">
        <w:rPr>
          <w:rFonts w:cs="B Nazanin" w:hint="cs"/>
          <w:b/>
          <w:bCs/>
          <w:sz w:val="24"/>
          <w:szCs w:val="24"/>
          <w:rtl/>
          <w:lang w:bidi="fa-IR"/>
        </w:rPr>
        <w:t>)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640"/>
        <w:gridCol w:w="3640"/>
        <w:gridCol w:w="1455"/>
        <w:gridCol w:w="2185"/>
        <w:gridCol w:w="3640"/>
      </w:tblGrid>
      <w:tr w:rsidR="002B7BAD" w14:paraId="06C21254" w14:textId="77777777" w:rsidTr="00962386">
        <w:trPr>
          <w:trHeight w:val="1902"/>
        </w:trPr>
        <w:tc>
          <w:tcPr>
            <w:tcW w:w="3640" w:type="dxa"/>
          </w:tcPr>
          <w:p w14:paraId="4A9D5D57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مشتریان و بازار هدف:</w:t>
            </w:r>
          </w:p>
          <w:p w14:paraId="1212C267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4B89D31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9734E58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7917564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251349F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05CB9EA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0550D1D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9E4F9D7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0515A97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C0D1026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5C314B9C" w14:textId="77777777" w:rsidR="002B7BAD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A2E7649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137CCDD3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40" w:type="dxa"/>
          </w:tcPr>
          <w:p w14:paraId="35F0E26F" w14:textId="77777777" w:rsidR="002B7BAD" w:rsidRPr="005A55BA" w:rsidRDefault="002B7BAD" w:rsidP="00421473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انال </w:t>
            </w:r>
            <w:r w:rsidR="00421473">
              <w:rPr>
                <w:rFonts w:cs="B Nazanin" w:hint="cs"/>
                <w:sz w:val="24"/>
                <w:szCs w:val="24"/>
                <w:rtl/>
                <w:lang w:bidi="fa-IR"/>
              </w:rPr>
              <w:t>اطلاع رسانی</w:t>
            </w: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="00421473">
              <w:rPr>
                <w:rFonts w:cs="B Nazanin" w:hint="cs"/>
                <w:sz w:val="24"/>
                <w:szCs w:val="24"/>
                <w:rtl/>
                <w:lang w:bidi="fa-IR"/>
              </w:rPr>
              <w:t>توزیع</w:t>
            </w: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14:paraId="752B7A70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0050AC8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C7B6A4D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40" w:type="dxa"/>
            <w:gridSpan w:val="2"/>
          </w:tcPr>
          <w:p w14:paraId="25AA0F66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تحلیل نمونه های مشابه و رقبا:</w:t>
            </w:r>
          </w:p>
          <w:p w14:paraId="081D869D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FC1DE3E" w14:textId="77777777" w:rsidR="002B7BAD" w:rsidRPr="005A55BA" w:rsidRDefault="002B7BAD" w:rsidP="007267FB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40" w:type="dxa"/>
          </w:tcPr>
          <w:p w14:paraId="7B77ECFA" w14:textId="77777777" w:rsidR="002B7BAD" w:rsidRPr="005A55BA" w:rsidRDefault="00BC0086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جیه فنی و امکان پذیری</w:t>
            </w:r>
            <w:r w:rsidR="002B7BAD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14:paraId="42CB27C9" w14:textId="77777777" w:rsidR="002B7BAD" w:rsidRPr="005A55BA" w:rsidRDefault="002B7BAD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5425D" w14:paraId="64C07B2E" w14:textId="77777777" w:rsidTr="00F74378">
        <w:tc>
          <w:tcPr>
            <w:tcW w:w="8735" w:type="dxa"/>
            <w:gridSpan w:val="3"/>
          </w:tcPr>
          <w:p w14:paraId="5E45DEDB" w14:textId="77777777" w:rsidR="00D5425D" w:rsidRPr="005A55BA" w:rsidRDefault="00784CF3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یش بینی </w:t>
            </w:r>
            <w:r w:rsidR="00D5425D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جریان درآمد</w:t>
            </w:r>
            <w:r w:rsidR="007267FB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="005E7E24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حاشیه سود</w:t>
            </w:r>
            <w:r w:rsidR="007267FB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14:paraId="39835632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7E8E7F72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BBC3CF6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F7B8FA5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2428476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CE05C56" w14:textId="77777777" w:rsidR="00342CF8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5643354C" w14:textId="77777777" w:rsidR="005A55BA" w:rsidRDefault="005A55BA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B607E39" w14:textId="77777777" w:rsidR="005A55BA" w:rsidRPr="005A55BA" w:rsidRDefault="005A55BA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FD733D6" w14:textId="77777777" w:rsidR="00342CF8" w:rsidRPr="005A55BA" w:rsidRDefault="00342CF8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825" w:type="dxa"/>
            <w:gridSpan w:val="2"/>
          </w:tcPr>
          <w:p w14:paraId="2DEC7E92" w14:textId="77777777" w:rsidR="00D5425D" w:rsidRPr="005A55BA" w:rsidRDefault="00005D4B" w:rsidP="00D5425D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حمایت ها و خدمات مورد نیاز</w:t>
            </w:r>
            <w:r w:rsidR="000D02A4" w:rsidRPr="005A55BA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14:paraId="4742933D" w14:textId="77777777" w:rsidR="00D5425D" w:rsidRDefault="00D5425D" w:rsidP="00D5425D">
      <w:pPr>
        <w:pStyle w:val="Title"/>
        <w:rPr>
          <w:rFonts w:cs="B Nazanin"/>
          <w:sz w:val="24"/>
          <w:szCs w:val="24"/>
          <w:rtl/>
          <w:lang w:bidi="fa-IR"/>
        </w:rPr>
        <w:sectPr w:rsidR="00D5425D" w:rsidSect="00F831D9">
          <w:pgSz w:w="16838" w:h="11906" w:orient="landscape" w:code="9"/>
          <w:pgMar w:top="1440" w:right="1134" w:bottom="1440" w:left="1134" w:header="709" w:footer="709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08"/>
          <w:docGrid w:linePitch="360"/>
        </w:sectPr>
      </w:pPr>
    </w:p>
    <w:p w14:paraId="60176AD8" w14:textId="77777777" w:rsidR="00E147BB" w:rsidRDefault="00B43C28" w:rsidP="00CE5880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B43C28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4- جدول زمانی</w:t>
      </w:r>
      <w:r w:rsidR="00564612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0"/>
        <w:gridCol w:w="571"/>
        <w:gridCol w:w="572"/>
        <w:gridCol w:w="572"/>
        <w:gridCol w:w="572"/>
        <w:gridCol w:w="572"/>
        <w:gridCol w:w="572"/>
        <w:gridCol w:w="572"/>
        <w:gridCol w:w="572"/>
        <w:gridCol w:w="572"/>
        <w:gridCol w:w="572"/>
        <w:gridCol w:w="572"/>
        <w:gridCol w:w="565"/>
      </w:tblGrid>
      <w:tr w:rsidR="00BC0086" w:rsidRPr="004D69B9" w14:paraId="3DCAA47E" w14:textId="77777777" w:rsidTr="001A6AD5">
        <w:trPr>
          <w:trHeight w:val="465"/>
          <w:jc w:val="center"/>
        </w:trPr>
        <w:tc>
          <w:tcPr>
            <w:tcW w:w="1189" w:type="pct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D6AB895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C0086">
              <w:rPr>
                <w:rFonts w:cs="B Nazanin" w:hint="cs"/>
                <w:sz w:val="24"/>
                <w:szCs w:val="24"/>
                <w:rtl/>
                <w:lang w:bidi="fa-IR"/>
              </w:rPr>
              <w:t>فعاليت هاي اجرايي</w:t>
            </w:r>
          </w:p>
        </w:tc>
        <w:tc>
          <w:tcPr>
            <w:tcW w:w="3811" w:type="pct"/>
            <w:gridSpan w:val="1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2381D5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C0086">
              <w:rPr>
                <w:rFonts w:cs="B Nazanin" w:hint="cs"/>
                <w:sz w:val="24"/>
                <w:szCs w:val="24"/>
                <w:rtl/>
                <w:lang w:bidi="fa-IR"/>
              </w:rPr>
              <w:t>زمان اجرا به ماه</w:t>
            </w:r>
          </w:p>
        </w:tc>
      </w:tr>
      <w:tr w:rsidR="00BC0086" w:rsidRPr="004D69B9" w14:paraId="6A440786" w14:textId="77777777" w:rsidTr="001A6AD5">
        <w:trPr>
          <w:trHeight w:val="465"/>
          <w:jc w:val="center"/>
        </w:trPr>
        <w:tc>
          <w:tcPr>
            <w:tcW w:w="1189" w:type="pct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215425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49F599A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03D39CC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7DEFA37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031BECF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F71F931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271BF85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0CD0863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4C7AB37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B002103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EFF6D97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81C43A6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1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F5C12A4" w14:textId="77777777" w:rsidR="00BC0086" w:rsidRPr="001A676D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A67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BC0086" w:rsidRPr="004D69B9" w14:paraId="09F2C553" w14:textId="77777777" w:rsidTr="001A6AD5">
        <w:trPr>
          <w:trHeight w:val="465"/>
          <w:jc w:val="center"/>
        </w:trPr>
        <w:tc>
          <w:tcPr>
            <w:tcW w:w="1189" w:type="pct"/>
            <w:tcBorders>
              <w:top w:val="double" w:sz="4" w:space="0" w:color="auto"/>
            </w:tcBorders>
            <w:shd w:val="clear" w:color="auto" w:fill="FFFFFF" w:themeFill="background1"/>
            <w:vAlign w:val="center"/>
          </w:tcPr>
          <w:p w14:paraId="4EE199BD" w14:textId="77777777" w:rsidR="00BC0086" w:rsidRPr="00BC0086" w:rsidRDefault="00BC0086" w:rsidP="00BC0086">
            <w:pPr>
              <w:tabs>
                <w:tab w:val="left" w:pos="651"/>
              </w:tabs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tcBorders>
              <w:top w:val="double" w:sz="4" w:space="0" w:color="auto"/>
            </w:tcBorders>
            <w:vAlign w:val="center"/>
          </w:tcPr>
          <w:p w14:paraId="3FD3BD61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39150449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76523A62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4B96C7F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728182F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6D8A9885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790A0F2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11F3B66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4DA9CE5C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065E6EB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6FC9833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tcBorders>
              <w:top w:val="double" w:sz="4" w:space="0" w:color="auto"/>
            </w:tcBorders>
            <w:vAlign w:val="center"/>
          </w:tcPr>
          <w:p w14:paraId="20BCE6E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C0086" w:rsidRPr="004D69B9" w14:paraId="6EEDF80C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4188A45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3216923A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6F47A0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BF98EBF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FE5FE10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550B35C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3FD9A8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31DF92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FECD571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BC51C55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3DC98E9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0E2E6A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BB87859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C0086" w:rsidRPr="004D69B9" w14:paraId="397890D3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3A51DF2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71EB435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98469AD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7D70DD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03B55A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F512833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7803280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C1E29A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C309448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EB552DE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D38D7C7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8BAD1EB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2142266" w14:textId="77777777" w:rsidR="00BC0086" w:rsidRPr="00BC0086" w:rsidRDefault="00BC0086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A676D" w:rsidRPr="004D69B9" w14:paraId="09095072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6158CC76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26A8B498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124EA03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03230CE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087461F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099F3B1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D26C4BC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3564ED1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11A7EB2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07B332D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1672E3F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E660C1D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2BEB9D96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A676D" w:rsidRPr="004D69B9" w14:paraId="2A7192D7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455FEDCB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0C32706C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60F9363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E9600A1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7BA2D4C9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0CA1AFB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479E1AE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2D3A986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D1B674C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F56C4D8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ECA8495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4A4D3A78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FC8EE7B" w14:textId="77777777" w:rsidR="001A676D" w:rsidRPr="00BC0086" w:rsidRDefault="001A676D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479AC" w:rsidRPr="005479AC" w14:paraId="74B337A2" w14:textId="77777777" w:rsidTr="001A6AD5">
        <w:trPr>
          <w:trHeight w:val="465"/>
          <w:jc w:val="center"/>
        </w:trPr>
        <w:tc>
          <w:tcPr>
            <w:tcW w:w="1189" w:type="pct"/>
            <w:shd w:val="clear" w:color="auto" w:fill="FFFFFF" w:themeFill="background1"/>
          </w:tcPr>
          <w:p w14:paraId="621B17BF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" w:type="pct"/>
            <w:vAlign w:val="center"/>
          </w:tcPr>
          <w:p w14:paraId="446AEBD4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4E5FE01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64E4BFA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4C5609A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317E949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75D5A3B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35B5291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317B42F1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60C3EF37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57BCFEC0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0885E990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8" w:type="pct"/>
            <w:vAlign w:val="center"/>
          </w:tcPr>
          <w:p w14:paraId="145DFCAD" w14:textId="77777777" w:rsidR="000F2AC5" w:rsidRPr="005479AC" w:rsidRDefault="000F2AC5" w:rsidP="00BC0086">
            <w:pPr>
              <w:bidi/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A6A4A4C" w14:textId="77777777" w:rsidR="00BC0086" w:rsidRPr="005479AC" w:rsidRDefault="00564612" w:rsidP="004E5D6C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5- </w:t>
      </w:r>
      <w:r w:rsidR="004E5D6C" w:rsidRPr="005479AC">
        <w:rPr>
          <w:rFonts w:cs="B Nazanin" w:hint="cs"/>
          <w:b/>
          <w:bCs/>
          <w:sz w:val="24"/>
          <w:szCs w:val="24"/>
          <w:rtl/>
          <w:lang w:bidi="fa-IR"/>
        </w:rPr>
        <w:t>مشارکت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 برون دانشگاهی:</w:t>
      </w:r>
    </w:p>
    <w:p w14:paraId="7AB1169B" w14:textId="77777777" w:rsidR="00564612" w:rsidRPr="005479AC" w:rsidRDefault="00564612" w:rsidP="00564612">
      <w:pPr>
        <w:bidi/>
        <w:ind w:left="60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1-5- مشارکت علمی: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در صورتی</w:t>
      </w:r>
      <w:r w:rsidRPr="005479AC">
        <w:rPr>
          <w:rFonts w:cs="B Nazanin"/>
          <w:sz w:val="24"/>
          <w:szCs w:val="24"/>
          <w:rtl/>
          <w:lang w:bidi="fa-IR"/>
        </w:rPr>
        <w:softHyphen/>
      </w:r>
      <w:r w:rsidRPr="005479AC">
        <w:rPr>
          <w:rFonts w:cs="B Nazanin" w:hint="cs"/>
          <w:sz w:val="24"/>
          <w:szCs w:val="24"/>
          <w:rtl/>
          <w:lang w:bidi="fa-IR"/>
        </w:rPr>
        <w:t>که طرح با مشارکت علمی سایر مراکز یا دانشگاه های داخل و خارج کشور انجام می</w:t>
      </w:r>
      <w:r w:rsidRPr="005479AC">
        <w:rPr>
          <w:rFonts w:cs="B Nazanin"/>
          <w:sz w:val="24"/>
          <w:szCs w:val="24"/>
          <w:rtl/>
          <w:lang w:bidi="fa-IR"/>
        </w:rPr>
        <w:softHyphen/>
      </w:r>
      <w:r w:rsidRPr="005479AC">
        <w:rPr>
          <w:rFonts w:cs="B Nazanin" w:hint="cs"/>
          <w:sz w:val="24"/>
          <w:szCs w:val="24"/>
          <w:rtl/>
          <w:lang w:bidi="fa-IR"/>
        </w:rPr>
        <w:t>گیرد نام (یا نام های) مرکز یا دانشگاه عنوان گردد: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9"/>
        <w:gridCol w:w="3513"/>
        <w:gridCol w:w="2550"/>
        <w:gridCol w:w="2254"/>
      </w:tblGrid>
      <w:tr w:rsidR="005479AC" w:rsidRPr="005479AC" w14:paraId="28BC1967" w14:textId="77777777" w:rsidTr="001A6AD5">
        <w:trPr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76BD1FB5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765611" w14:textId="77777777" w:rsidR="00564612" w:rsidRPr="005479AC" w:rsidRDefault="00564612" w:rsidP="007B3B74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نام </w:t>
            </w:r>
            <w:r w:rsidR="007B3B74"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فرد، شرکت، سازمان</w:t>
            </w: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 یا دانشگاه</w:t>
            </w: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D0B8FE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 نام خانوادگی رابط</w:t>
            </w: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55DAE9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 رابط</w:t>
            </w:r>
          </w:p>
        </w:tc>
      </w:tr>
      <w:tr w:rsidR="005479AC" w:rsidRPr="005479AC" w14:paraId="7170D792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53274887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64128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E5466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8C816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5479AC" w:rsidRPr="005479AC" w14:paraId="79A6E91B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110AE53E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92FE5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F631E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A6A90" w14:textId="77777777" w:rsidR="00564612" w:rsidRPr="005479AC" w:rsidRDefault="00564612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349A600" w14:textId="77777777" w:rsidR="00564612" w:rsidRPr="005479AC" w:rsidRDefault="00564612" w:rsidP="007B3B74">
      <w:pPr>
        <w:bidi/>
        <w:ind w:left="29" w:firstLine="31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2-5-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مشارکت در هزینه: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در صورتی که مراکز، سازمان ها </w:t>
      </w:r>
      <w:r w:rsidR="007B3B74" w:rsidRPr="005479AC">
        <w:rPr>
          <w:rFonts w:cs="B Nazanin" w:hint="cs"/>
          <w:sz w:val="24"/>
          <w:szCs w:val="24"/>
          <w:rtl/>
          <w:lang w:bidi="fa-IR"/>
        </w:rPr>
        <w:t>یا</w:t>
      </w:r>
      <w:r w:rsidRPr="005479AC">
        <w:rPr>
          <w:rFonts w:cs="B Nazanin" w:hint="cs"/>
          <w:sz w:val="24"/>
          <w:szCs w:val="24"/>
          <w:rtl/>
          <w:lang w:bidi="fa-IR"/>
        </w:rPr>
        <w:t xml:space="preserve"> مؤسسات </w:t>
      </w:r>
      <w:r w:rsidR="007B3B74" w:rsidRPr="005479AC">
        <w:rPr>
          <w:rFonts w:cs="B Nazanin" w:hint="cs"/>
          <w:sz w:val="24"/>
          <w:szCs w:val="24"/>
          <w:rtl/>
          <w:lang w:bidi="fa-IR"/>
        </w:rPr>
        <w:t xml:space="preserve">در تامین هزینه های طرح </w:t>
      </w:r>
      <w:r w:rsidRPr="005479AC">
        <w:rPr>
          <w:rFonts w:cs="B Nazanin" w:hint="cs"/>
          <w:sz w:val="24"/>
          <w:szCs w:val="24"/>
          <w:rtl/>
          <w:lang w:bidi="fa-IR"/>
        </w:rPr>
        <w:t>مشارکت می نمایند، نام مشارکت کننده و رقم مشارکت ذکر گردد:</w:t>
      </w: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9"/>
        <w:gridCol w:w="3513"/>
        <w:gridCol w:w="2550"/>
        <w:gridCol w:w="2254"/>
      </w:tblGrid>
      <w:tr w:rsidR="005479AC" w:rsidRPr="005479AC" w14:paraId="56E49D89" w14:textId="77777777" w:rsidTr="001A6AD5">
        <w:trPr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0B7204C7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2DF14E" w14:textId="77777777" w:rsidR="007B3B74" w:rsidRPr="005479AC" w:rsidRDefault="007B3B74" w:rsidP="007B3B74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فرد، شرکت، سازمان یا دانشگاه</w:t>
            </w: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8EFADA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 نام خانوادگی رابط</w:t>
            </w: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3A5BE8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 w:rsidRPr="005479AC"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 رابط</w:t>
            </w:r>
          </w:p>
        </w:tc>
      </w:tr>
      <w:tr w:rsidR="005479AC" w:rsidRPr="005479AC" w14:paraId="752EA229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1B7C6AD6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B53F6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0AB08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E2141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5479AC" w:rsidRPr="005479AC" w14:paraId="2DBEB87A" w14:textId="77777777" w:rsidTr="001A6AD5">
        <w:trPr>
          <w:trHeight w:val="403"/>
          <w:jc w:val="center"/>
        </w:trPr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</w:tcPr>
          <w:p w14:paraId="19100026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5479A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9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27205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CF6D8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68BD1" w14:textId="77777777" w:rsidR="007B3B74" w:rsidRPr="005479AC" w:rsidRDefault="007B3B74" w:rsidP="00C2550D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8B7FB36" w14:textId="77777777" w:rsidR="000827B1" w:rsidRPr="005479AC" w:rsidRDefault="000827B1" w:rsidP="000827B1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5479AC">
        <w:rPr>
          <w:rFonts w:cs="B Nazanin" w:hint="cs"/>
          <w:b/>
          <w:bCs/>
          <w:sz w:val="24"/>
          <w:szCs w:val="24"/>
          <w:rtl/>
          <w:lang w:bidi="fa-IR"/>
        </w:rPr>
        <w:t>6- اطلاعات مربوط به هزينه ها:</w:t>
      </w:r>
    </w:p>
    <w:p w14:paraId="152D06C2" w14:textId="77777777" w:rsidR="000827B1" w:rsidRPr="000827B1" w:rsidRDefault="000827B1" w:rsidP="000827B1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1-6- </w:t>
      </w:r>
      <w:r w:rsidRPr="000827B1">
        <w:rPr>
          <w:rFonts w:cs="B Nazanin" w:hint="cs"/>
          <w:b/>
          <w:bCs/>
          <w:sz w:val="24"/>
          <w:szCs w:val="24"/>
          <w:rtl/>
          <w:lang w:bidi="fa-IR"/>
        </w:rPr>
        <w:t>هزينه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ی</w:t>
      </w:r>
      <w:r w:rsidRPr="000827B1">
        <w:rPr>
          <w:rFonts w:cs="B Nazanin" w:hint="cs"/>
          <w:b/>
          <w:bCs/>
          <w:sz w:val="24"/>
          <w:szCs w:val="24"/>
          <w:rtl/>
          <w:lang w:bidi="fa-IR"/>
        </w:rPr>
        <w:t xml:space="preserve"> آزمايشات و خدمات تخصصي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Pr="000827B1">
        <w:rPr>
          <w:rFonts w:cs="B Nazanin" w:hint="cs"/>
          <w:b/>
          <w:bCs/>
          <w:sz w:val="24"/>
          <w:szCs w:val="24"/>
          <w:rtl/>
          <w:lang w:bidi="fa-IR"/>
        </w:rPr>
        <w:t xml:space="preserve">  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0827B1" w:rsidRPr="000827B1" w14:paraId="3C081C32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690688" w14:textId="77777777" w:rsidR="000827B1" w:rsidRPr="000827B1" w:rsidRDefault="000827B1" w:rsidP="000827B1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>موضوع آزمايش يا خدمات تخصصي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2C893E" w14:textId="77777777" w:rsidR="000827B1" w:rsidRPr="000827B1" w:rsidRDefault="000827B1" w:rsidP="000827B1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>مركز</w:t>
            </w:r>
            <w:r w:rsidRPr="000827B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827B1">
              <w:rPr>
                <w:rFonts w:cs="B Nazanin"/>
                <w:sz w:val="24"/>
                <w:szCs w:val="24"/>
                <w:rtl/>
              </w:rPr>
              <w:t>سرويس دهنده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99D07C" w14:textId="77777777" w:rsidR="000827B1" w:rsidRPr="000827B1" w:rsidRDefault="000827B1" w:rsidP="000827B1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>تعداد كل دفعات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E01164" w14:textId="77777777" w:rsidR="000827B1" w:rsidRPr="000827B1" w:rsidRDefault="000827B1" w:rsidP="000F2AC5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 w:rsidR="000F2AC5">
              <w:rPr>
                <w:rFonts w:cs="B Nazanin" w:hint="cs"/>
                <w:sz w:val="24"/>
                <w:szCs w:val="24"/>
                <w:rtl/>
              </w:rPr>
              <w:t>ی تمامی دفعات</w:t>
            </w:r>
          </w:p>
        </w:tc>
      </w:tr>
      <w:tr w:rsidR="000827B1" w:rsidRPr="000827B1" w14:paraId="616379CD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6F2D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CFFC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F10F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A7F54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79651527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4A7D5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7619C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5F3C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A5829" w14:textId="77777777" w:rsidR="000F2AC5" w:rsidRPr="000827B1" w:rsidRDefault="000F2AC5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827B1" w:rsidRPr="000827B1" w14:paraId="30E9B4B7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5E9678A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635E209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C2D695B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FAC17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827B1" w:rsidRPr="000827B1" w14:paraId="6ED9BFDB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69977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</w:t>
            </w:r>
            <w:r w:rsidR="00306E03">
              <w:rPr>
                <w:rFonts w:cs="B Nazanin" w:hint="cs"/>
                <w:sz w:val="24"/>
                <w:szCs w:val="24"/>
                <w:rtl/>
                <w:lang w:bidi="fa-IR"/>
              </w:rPr>
              <w:t>ی آزمایشات و خدمات تخصصی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1A90" w14:textId="77777777" w:rsidR="000827B1" w:rsidRPr="000827B1" w:rsidRDefault="000827B1" w:rsidP="000827B1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2A22195" w14:textId="77777777" w:rsidR="000827B1" w:rsidRDefault="000F2AC5" w:rsidP="000F2AC5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2-6- 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 xml:space="preserve">فهرست دستگاه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ها و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 xml:space="preserve"> وسايل </w:t>
      </w:r>
      <w:r w:rsidR="00306E03">
        <w:rPr>
          <w:rFonts w:cs="B Nazanin" w:hint="cs"/>
          <w:b/>
          <w:bCs/>
          <w:sz w:val="24"/>
          <w:szCs w:val="24"/>
          <w:rtl/>
          <w:lang w:bidi="fa-IR"/>
        </w:rPr>
        <w:t>غير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>مصرفي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لازم: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0F2AC5" w:rsidRPr="000827B1" w14:paraId="5C2DF0DA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EF0FB2" w14:textId="77777777" w:rsidR="000F2AC5" w:rsidRPr="000827B1" w:rsidRDefault="000F2AC5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 دستگاه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39ECD7" w14:textId="77777777" w:rsidR="000F2AC5" w:rsidRPr="000827B1" w:rsidRDefault="000F2AC5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رکت سازنده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3FD164" w14:textId="77777777" w:rsidR="000F2AC5" w:rsidRPr="000827B1" w:rsidRDefault="000F2AC5" w:rsidP="000F2AC5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تعداد </w:t>
            </w:r>
            <w:r>
              <w:rPr>
                <w:rFonts w:cs="B Nazanin" w:hint="cs"/>
                <w:sz w:val="24"/>
                <w:szCs w:val="24"/>
                <w:rtl/>
              </w:rPr>
              <w:t>لازم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50C8A3" w14:textId="77777777" w:rsidR="000F2AC5" w:rsidRPr="000827B1" w:rsidRDefault="000F2AC5" w:rsidP="000F2AC5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>
              <w:rPr>
                <w:rFonts w:cs="B Nazanin" w:hint="cs"/>
                <w:sz w:val="24"/>
                <w:szCs w:val="24"/>
                <w:rtl/>
              </w:rPr>
              <w:t>ی کل</w:t>
            </w:r>
          </w:p>
        </w:tc>
      </w:tr>
      <w:tr w:rsidR="000F2AC5" w:rsidRPr="000827B1" w14:paraId="428AD2B8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BAA7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823F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5BBE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74BFC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6484F9B9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2C451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51B5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57761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189ED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4E4DBDAC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C6D29FD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2F0B6E9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7A5E6FB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AF8F6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F2AC5" w:rsidRPr="000827B1" w14:paraId="68816030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25431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</w:t>
            </w:r>
            <w:r w:rsidR="00306E03">
              <w:rPr>
                <w:rFonts w:cs="B Nazanin" w:hint="cs"/>
                <w:sz w:val="24"/>
                <w:szCs w:val="24"/>
                <w:rtl/>
                <w:lang w:bidi="fa-IR"/>
              </w:rPr>
              <w:t>ی دستگاه ها و سایل غیرمصرفی لازم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49413" w14:textId="77777777" w:rsidR="000F2AC5" w:rsidRPr="000827B1" w:rsidRDefault="000F2AC5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4653EF9F" w14:textId="77777777" w:rsidR="000827B1" w:rsidRDefault="000F2AC5" w:rsidP="000F2AC5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3-6- </w:t>
      </w:r>
      <w:r w:rsidR="000827B1" w:rsidRPr="000F2AC5">
        <w:rPr>
          <w:rFonts w:cs="B Nazanin"/>
          <w:b/>
          <w:bCs/>
          <w:sz w:val="24"/>
          <w:szCs w:val="24"/>
          <w:rtl/>
          <w:lang w:bidi="fa-IR"/>
        </w:rPr>
        <w:t>فهرست وسايل و مواد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 xml:space="preserve"> مصرف</w:t>
      </w:r>
      <w:r w:rsidR="000827B1" w:rsidRPr="000F2AC5">
        <w:rPr>
          <w:rFonts w:cs="B Nazanin"/>
          <w:b/>
          <w:bCs/>
          <w:sz w:val="24"/>
          <w:szCs w:val="24"/>
          <w:rtl/>
          <w:lang w:bidi="fa-IR"/>
        </w:rPr>
        <w:t xml:space="preserve">ي </w:t>
      </w:r>
      <w:r w:rsidR="000827B1" w:rsidRPr="000F2AC5">
        <w:rPr>
          <w:rFonts w:cs="B Nazanin" w:hint="cs"/>
          <w:b/>
          <w:bCs/>
          <w:sz w:val="24"/>
          <w:szCs w:val="24"/>
          <w:rtl/>
          <w:lang w:bidi="fa-IR"/>
        </w:rPr>
        <w:t>لازم: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306E03" w:rsidRPr="000827B1" w14:paraId="7247D20C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1C8CF7" w14:textId="77777777" w:rsidR="00306E03" w:rsidRPr="000827B1" w:rsidRDefault="00306E03" w:rsidP="00306E03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ام وسیله یا ماده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58B047" w14:textId="77777777" w:rsidR="00306E03" w:rsidRPr="000827B1" w:rsidRDefault="00306E03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رکت سازنده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6F77BF" w14:textId="77777777" w:rsidR="00306E03" w:rsidRPr="000827B1" w:rsidRDefault="00306E03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قیمت واحد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51C038" w14:textId="77777777" w:rsidR="00306E03" w:rsidRPr="000827B1" w:rsidRDefault="00306E03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>
              <w:rPr>
                <w:rFonts w:cs="B Nazanin" w:hint="cs"/>
                <w:sz w:val="24"/>
                <w:szCs w:val="24"/>
                <w:rtl/>
              </w:rPr>
              <w:t>ی کل</w:t>
            </w:r>
          </w:p>
        </w:tc>
      </w:tr>
      <w:tr w:rsidR="00306E03" w:rsidRPr="000827B1" w14:paraId="1CDB08F3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20EEC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3482F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DB62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1342A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06E03" w:rsidRPr="000827B1" w14:paraId="66033756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31604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052B9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250AF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E1C5F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06E03" w:rsidRPr="000827B1" w14:paraId="138E0F15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46EBB61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717499C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36FC98D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04EE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06E03" w:rsidRPr="000827B1" w14:paraId="50057ABF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54C54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ی وسایل و مواد مصرفی لازم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1918" w14:textId="77777777" w:rsidR="00306E03" w:rsidRPr="000827B1" w:rsidRDefault="00306E03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7D42C0BB" w14:textId="77777777" w:rsidR="00564612" w:rsidRPr="00F86D4B" w:rsidRDefault="0093321C" w:rsidP="000827B1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 w:rsidRPr="00F86D4B">
        <w:rPr>
          <w:rFonts w:cs="B Nazanin" w:hint="cs"/>
          <w:b/>
          <w:bCs/>
          <w:sz w:val="24"/>
          <w:szCs w:val="24"/>
          <w:rtl/>
          <w:lang w:bidi="fa-IR"/>
        </w:rPr>
        <w:t xml:space="preserve">4-6- </w:t>
      </w:r>
      <w:r w:rsidR="000827B1" w:rsidRPr="00F86D4B">
        <w:rPr>
          <w:rFonts w:cs="B Nazanin" w:hint="cs"/>
          <w:b/>
          <w:bCs/>
          <w:sz w:val="24"/>
          <w:szCs w:val="24"/>
          <w:rtl/>
          <w:lang w:bidi="fa-IR"/>
        </w:rPr>
        <w:t>هزينه هاي ديگر:</w:t>
      </w:r>
      <w:r w:rsidRPr="00F86D4B">
        <w:rPr>
          <w:rFonts w:cs="B Nazanin" w:hint="cs"/>
          <w:b/>
          <w:bCs/>
          <w:sz w:val="24"/>
          <w:szCs w:val="24"/>
          <w:rtl/>
          <w:lang w:bidi="fa-IR"/>
        </w:rPr>
        <w:t xml:space="preserve"> (با ذكر موارد</w:t>
      </w:r>
      <w:r w:rsidR="000827B1" w:rsidRPr="00F86D4B">
        <w:rPr>
          <w:rFonts w:cs="B Nazanin" w:hint="cs"/>
          <w:b/>
          <w:bCs/>
          <w:sz w:val="24"/>
          <w:szCs w:val="24"/>
          <w:rtl/>
          <w:lang w:bidi="fa-IR"/>
        </w:rPr>
        <w:t>)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3201"/>
        <w:gridCol w:w="1839"/>
        <w:gridCol w:w="1558"/>
        <w:gridCol w:w="2418"/>
      </w:tblGrid>
      <w:tr w:rsidR="0093321C" w:rsidRPr="000827B1" w14:paraId="74779B51" w14:textId="77777777" w:rsidTr="001A6AD5">
        <w:trPr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E8D3DA" w14:textId="77777777" w:rsidR="0093321C" w:rsidRPr="000827B1" w:rsidRDefault="0093321C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هزینه</w:t>
            </w:r>
            <w:r w:rsidR="00581DC0">
              <w:rPr>
                <w:rFonts w:cs="B Nazanin" w:hint="cs"/>
                <w:sz w:val="24"/>
                <w:szCs w:val="24"/>
                <w:rtl/>
              </w:rPr>
              <w:t xml:space="preserve"> ی موردی</w:t>
            </w: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1406DE" w14:textId="77777777" w:rsidR="0093321C" w:rsidRPr="000827B1" w:rsidRDefault="0093321C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لیل ایجاد شدن این هزینه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586716" w14:textId="77777777" w:rsidR="0093321C" w:rsidRPr="000827B1" w:rsidRDefault="0093321C" w:rsidP="00C2550D">
            <w:pPr>
              <w:tabs>
                <w:tab w:val="left" w:pos="651"/>
              </w:tabs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827B1">
              <w:rPr>
                <w:rFonts w:cs="B Nazanin"/>
                <w:sz w:val="24"/>
                <w:szCs w:val="24"/>
                <w:rtl/>
              </w:rPr>
              <w:t xml:space="preserve">هزينه </w:t>
            </w:r>
            <w:r>
              <w:rPr>
                <w:rFonts w:cs="B Nazanin" w:hint="cs"/>
                <w:sz w:val="24"/>
                <w:szCs w:val="24"/>
                <w:rtl/>
              </w:rPr>
              <w:t>ی کل</w:t>
            </w:r>
          </w:p>
        </w:tc>
      </w:tr>
      <w:tr w:rsidR="0093321C" w:rsidRPr="000827B1" w14:paraId="4AD9DB08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E7AF2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6DF5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13E4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3321C" w:rsidRPr="000827B1" w14:paraId="7D74BE62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4AD81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10169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FE0EC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3321C" w:rsidRPr="000827B1" w14:paraId="5466CCF1" w14:textId="77777777" w:rsidTr="001A6AD5">
        <w:trPr>
          <w:trHeight w:val="343"/>
          <w:jc w:val="center"/>
        </w:trPr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2B8B12A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8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271399B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9C44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3321C" w:rsidRPr="000827B1" w14:paraId="109C1814" w14:textId="77777777" w:rsidTr="001A6AD5">
        <w:trPr>
          <w:trHeight w:val="343"/>
          <w:jc w:val="center"/>
        </w:trPr>
        <w:tc>
          <w:tcPr>
            <w:tcW w:w="279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10F7F" w14:textId="77777777" w:rsidR="0093321C" w:rsidRPr="000827B1" w:rsidRDefault="0093321C" w:rsidP="0093321C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کل هزینه های دیگر</w:t>
            </w:r>
          </w:p>
        </w:tc>
        <w:tc>
          <w:tcPr>
            <w:tcW w:w="2205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3BBA" w14:textId="77777777" w:rsidR="0093321C" w:rsidRPr="000827B1" w:rsidRDefault="0093321C" w:rsidP="00C2550D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4F547202" w14:textId="77777777" w:rsidR="00B43C28" w:rsidRDefault="00BF412F" w:rsidP="00B43C28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5-6- تقسیم هزینه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BF412F" w14:paraId="78BC2520" w14:textId="77777777" w:rsidTr="001A6AD5">
        <w:tc>
          <w:tcPr>
            <w:tcW w:w="2500" w:type="pct"/>
            <w:vAlign w:val="center"/>
          </w:tcPr>
          <w:p w14:paraId="75A6A026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F412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جموع کل هزینه های طرح</w:t>
            </w:r>
          </w:p>
        </w:tc>
        <w:tc>
          <w:tcPr>
            <w:tcW w:w="2500" w:type="pct"/>
            <w:vAlign w:val="center"/>
          </w:tcPr>
          <w:p w14:paraId="145AC173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F412F" w14:paraId="07FD03EF" w14:textId="77777777" w:rsidTr="001A6AD5">
        <w:tc>
          <w:tcPr>
            <w:tcW w:w="2500" w:type="pct"/>
            <w:vAlign w:val="center"/>
          </w:tcPr>
          <w:p w14:paraId="64E94059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هم مرکز رشد و دانشگاه</w:t>
            </w:r>
          </w:p>
        </w:tc>
        <w:tc>
          <w:tcPr>
            <w:tcW w:w="2500" w:type="pct"/>
            <w:vAlign w:val="center"/>
          </w:tcPr>
          <w:p w14:paraId="63567CC2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F412F" w:rsidRPr="00C66032" w14:paraId="1614EC9D" w14:textId="77777777" w:rsidTr="001A6AD5">
        <w:tc>
          <w:tcPr>
            <w:tcW w:w="2500" w:type="pct"/>
            <w:vAlign w:val="center"/>
          </w:tcPr>
          <w:p w14:paraId="108C990E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هم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رد، شرکت، سازمان یا دانشگا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یگر</w:t>
            </w:r>
          </w:p>
        </w:tc>
        <w:tc>
          <w:tcPr>
            <w:tcW w:w="2500" w:type="pct"/>
            <w:vAlign w:val="center"/>
          </w:tcPr>
          <w:p w14:paraId="7CD86E85" w14:textId="77777777" w:rsidR="00BF412F" w:rsidRPr="00BF412F" w:rsidRDefault="00BF412F" w:rsidP="00BF412F">
            <w:pPr>
              <w:pStyle w:val="Title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BC60619" w14:textId="77777777" w:rsidR="00C66032" w:rsidRDefault="00C66032" w:rsidP="001A6AD5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امضای مجریان طرح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004"/>
        <w:gridCol w:w="2474"/>
        <w:gridCol w:w="3538"/>
      </w:tblGrid>
      <w:tr w:rsidR="00C66032" w14:paraId="4FB04166" w14:textId="77777777" w:rsidTr="001A6AD5">
        <w:tc>
          <w:tcPr>
            <w:tcW w:w="1666" w:type="pct"/>
          </w:tcPr>
          <w:p w14:paraId="36E4B65D" w14:textId="77777777" w:rsidR="00C66032" w:rsidRPr="001A6AD5" w:rsidRDefault="00C66032" w:rsidP="00C66032">
            <w:pPr>
              <w:pStyle w:val="EndnoteText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A6AD5">
              <w:rPr>
                <w:rFonts w:cs="B Nazanin" w:hint="cs"/>
                <w:sz w:val="24"/>
                <w:szCs w:val="24"/>
                <w:rtl/>
                <w:lang w:bidi="fa-IR"/>
              </w:rPr>
              <w:t>نام و نام خانوادگی</w:t>
            </w:r>
          </w:p>
        </w:tc>
        <w:tc>
          <w:tcPr>
            <w:tcW w:w="1372" w:type="pct"/>
          </w:tcPr>
          <w:p w14:paraId="7F34D9FC" w14:textId="77777777" w:rsidR="00C66032" w:rsidRPr="001A6AD5" w:rsidRDefault="00C66032" w:rsidP="00C66032">
            <w:pPr>
              <w:pStyle w:val="EndnoteText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A6AD5">
              <w:rPr>
                <w:rFonts w:cs="B Nazanin" w:hint="cs"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1962" w:type="pct"/>
          </w:tcPr>
          <w:p w14:paraId="299B8E56" w14:textId="77777777" w:rsidR="00C66032" w:rsidRPr="001A6AD5" w:rsidRDefault="00C66032" w:rsidP="00C66032">
            <w:pPr>
              <w:pStyle w:val="EndnoteText"/>
              <w:bidi/>
              <w:jc w:val="center"/>
              <w:rPr>
                <w:rFonts w:cs="Cambria"/>
                <w:sz w:val="24"/>
                <w:szCs w:val="24"/>
                <w:rtl/>
                <w:lang w:bidi="fa-IR"/>
              </w:rPr>
            </w:pPr>
            <w:r w:rsidRPr="001A6AD5">
              <w:rPr>
                <w:rFonts w:cs="B Nazanin" w:hint="cs"/>
                <w:sz w:val="24"/>
                <w:szCs w:val="24"/>
                <w:rtl/>
                <w:lang w:bidi="fa-IR"/>
              </w:rPr>
              <w:t>امضاء</w:t>
            </w:r>
          </w:p>
        </w:tc>
      </w:tr>
      <w:tr w:rsidR="00C66032" w14:paraId="698F0AC2" w14:textId="77777777" w:rsidTr="001A6AD5">
        <w:tc>
          <w:tcPr>
            <w:tcW w:w="1666" w:type="pct"/>
          </w:tcPr>
          <w:p w14:paraId="37C9BCD3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pct"/>
          </w:tcPr>
          <w:p w14:paraId="515DAB2A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pct"/>
          </w:tcPr>
          <w:p w14:paraId="117C5329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66032" w14:paraId="49B1E458" w14:textId="77777777" w:rsidTr="001A6AD5">
        <w:tc>
          <w:tcPr>
            <w:tcW w:w="1666" w:type="pct"/>
          </w:tcPr>
          <w:p w14:paraId="2F9C9D87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pct"/>
          </w:tcPr>
          <w:p w14:paraId="265410D9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pct"/>
          </w:tcPr>
          <w:p w14:paraId="02170F48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66032" w14:paraId="7711F4DF" w14:textId="77777777" w:rsidTr="001A6AD5">
        <w:tc>
          <w:tcPr>
            <w:tcW w:w="1666" w:type="pct"/>
          </w:tcPr>
          <w:p w14:paraId="4891DDBC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72" w:type="pct"/>
          </w:tcPr>
          <w:p w14:paraId="1EF45701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962" w:type="pct"/>
          </w:tcPr>
          <w:p w14:paraId="1EBA95CF" w14:textId="77777777" w:rsidR="00C66032" w:rsidRDefault="00C66032" w:rsidP="00C66032">
            <w:pPr>
              <w:pStyle w:val="EndnoteText"/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9C186A9" w14:textId="77777777" w:rsidR="00C87ECA" w:rsidRDefault="00C87ECA" w:rsidP="00C87ECA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06EC0494" w14:textId="3D5B7C6F" w:rsidR="008A4A88" w:rsidRDefault="00C87ECA" w:rsidP="00C87ECA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7</w:t>
      </w:r>
      <w:r w:rsidR="000A1EBB" w:rsidRPr="000A1EBB">
        <w:rPr>
          <w:rFonts w:cs="B Nazanin" w:hint="cs"/>
          <w:b/>
          <w:bCs/>
          <w:sz w:val="24"/>
          <w:szCs w:val="24"/>
          <w:rtl/>
          <w:lang w:bidi="fa-IR"/>
        </w:rPr>
        <w:t xml:space="preserve">- </w:t>
      </w:r>
      <w:r w:rsidR="008A4A88">
        <w:rPr>
          <w:rFonts w:cs="B Nazanin" w:hint="cs"/>
          <w:b/>
          <w:bCs/>
          <w:sz w:val="24"/>
          <w:szCs w:val="24"/>
          <w:rtl/>
          <w:lang w:bidi="fa-IR"/>
        </w:rPr>
        <w:t>منابع:</w:t>
      </w:r>
    </w:p>
    <w:p w14:paraId="27785518" w14:textId="77777777" w:rsidR="008A4A88" w:rsidRPr="008A4A88" w:rsidRDefault="008A4A88" w:rsidP="008A4A88">
      <w:pPr>
        <w:pStyle w:val="EndnoteText"/>
        <w:rPr>
          <w:rFonts w:asciiTheme="majorBidi" w:hAnsiTheme="majorBidi" w:cstheme="majorBidi"/>
          <w:sz w:val="24"/>
          <w:szCs w:val="24"/>
          <w:lang w:val="en-US" w:bidi="fa-IR"/>
        </w:rPr>
      </w:pPr>
      <w:r w:rsidRPr="008A4A88">
        <w:rPr>
          <w:rFonts w:asciiTheme="majorBidi" w:hAnsiTheme="majorBidi" w:cstheme="majorBidi"/>
          <w:sz w:val="24"/>
          <w:szCs w:val="24"/>
          <w:lang w:val="en-US" w:bidi="fa-IR"/>
        </w:rPr>
        <w:t xml:space="preserve">[1] </w:t>
      </w:r>
    </w:p>
    <w:p w14:paraId="4E653D74" w14:textId="77777777" w:rsidR="000A1EBB" w:rsidRPr="000A1EBB" w:rsidRDefault="008A4A88" w:rsidP="008A4A88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8-</w:t>
      </w:r>
      <w:r w:rsidR="000A1EBB" w:rsidRPr="000A1EBB">
        <w:rPr>
          <w:rFonts w:cs="B Nazanin"/>
          <w:b/>
          <w:bCs/>
          <w:sz w:val="24"/>
          <w:szCs w:val="24"/>
        </w:rPr>
        <w:t xml:space="preserve"> </w:t>
      </w:r>
      <w:r w:rsidR="000A1EBB" w:rsidRPr="000A1EBB">
        <w:rPr>
          <w:rFonts w:cs="B Nazanin" w:hint="cs"/>
          <w:b/>
          <w:bCs/>
          <w:sz w:val="24"/>
          <w:szCs w:val="24"/>
          <w:rtl/>
          <w:lang w:bidi="fa-IR"/>
        </w:rPr>
        <w:t>ارتباط با مرکز رشد:</w:t>
      </w:r>
    </w:p>
    <w:p w14:paraId="1CF36CC6" w14:textId="77777777" w:rsidR="000A1EBB" w:rsidRPr="000A1EBB" w:rsidRDefault="000A1EBB" w:rsidP="000A1EBB">
      <w:pPr>
        <w:pStyle w:val="EndnoteText"/>
        <w:bidi/>
        <w:rPr>
          <w:rFonts w:cs="B Nazanin"/>
          <w:sz w:val="24"/>
          <w:szCs w:val="24"/>
          <w:rtl/>
          <w:lang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آدرس:</w:t>
      </w:r>
      <w:r>
        <w:rPr>
          <w:rFonts w:cs="B Nazanin" w:hint="cs"/>
          <w:sz w:val="24"/>
          <w:szCs w:val="24"/>
          <w:rtl/>
          <w:lang w:bidi="fa-IR"/>
        </w:rPr>
        <w:t xml:space="preserve"> اصفهان، کاشان، میدان شورا، مرکز رشد و نوآوری سلامت.</w:t>
      </w:r>
    </w:p>
    <w:p w14:paraId="41A0B568" w14:textId="77777777" w:rsidR="000A1EBB" w:rsidRPr="000A1EBB" w:rsidRDefault="000A1EBB" w:rsidP="00DA0AEA">
      <w:pPr>
        <w:pStyle w:val="EndnoteText"/>
        <w:bidi/>
        <w:rPr>
          <w:rFonts w:cs="B Nazanin"/>
          <w:sz w:val="24"/>
          <w:szCs w:val="24"/>
          <w:rtl/>
          <w:lang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تلفن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DA0AEA">
        <w:rPr>
          <w:rFonts w:cs="B Nazanin" w:hint="cs"/>
          <w:sz w:val="24"/>
          <w:szCs w:val="24"/>
          <w:rtl/>
          <w:lang w:bidi="fa-IR"/>
        </w:rPr>
        <w:t>03155589382</w:t>
      </w:r>
    </w:p>
    <w:p w14:paraId="4D5C2994" w14:textId="77777777" w:rsidR="000A1EBB" w:rsidRPr="000A1EBB" w:rsidRDefault="000A1EBB" w:rsidP="00AA427E">
      <w:pPr>
        <w:pStyle w:val="EndnoteText"/>
        <w:bidi/>
        <w:rPr>
          <w:rFonts w:cs="B Nazanin"/>
          <w:sz w:val="24"/>
          <w:szCs w:val="24"/>
          <w:lang w:val="en-US"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ایمیل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0A1EBB">
        <w:rPr>
          <w:rFonts w:asciiTheme="majorBidi" w:hAnsiTheme="majorBidi" w:cstheme="majorBidi"/>
          <w:sz w:val="24"/>
          <w:szCs w:val="24"/>
          <w:lang w:val="en-US" w:bidi="fa-IR"/>
        </w:rPr>
        <w:t>roshd@</w:t>
      </w:r>
      <w:r w:rsidR="00AA427E">
        <w:rPr>
          <w:rFonts w:asciiTheme="majorBidi" w:hAnsiTheme="majorBidi" w:cstheme="majorBidi"/>
          <w:sz w:val="24"/>
          <w:szCs w:val="24"/>
          <w:lang w:val="en-US" w:bidi="fa-IR"/>
        </w:rPr>
        <w:t>kaums.ac.ir</w:t>
      </w:r>
    </w:p>
    <w:p w14:paraId="63B3E197" w14:textId="77777777" w:rsidR="000A1EBB" w:rsidRPr="000A1EBB" w:rsidRDefault="000A1EBB" w:rsidP="000A1EBB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وبسایت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hyperlink r:id="rId12" w:history="1">
        <w:r w:rsidRPr="000A1EBB">
          <w:rPr>
            <w:rStyle w:val="Hyperlink"/>
            <w:rFonts w:cs="B Zar"/>
            <w:sz w:val="24"/>
            <w:szCs w:val="24"/>
          </w:rPr>
          <w:t>http://roshd.kaums.ac.ir</w:t>
        </w:r>
      </w:hyperlink>
    </w:p>
    <w:sectPr w:rsidR="000A1EBB" w:rsidRPr="000A1EBB" w:rsidSect="00F831D9">
      <w:pgSz w:w="11906" w:h="16838" w:code="9"/>
      <w:pgMar w:top="1134" w:right="1440" w:bottom="1134" w:left="1440" w:header="709" w:footer="709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46C3E" w14:textId="77777777" w:rsidR="00411EB4" w:rsidRDefault="00411EB4" w:rsidP="004A6E1E">
      <w:pPr>
        <w:spacing w:after="0" w:line="240" w:lineRule="auto"/>
      </w:pPr>
      <w:r>
        <w:separator/>
      </w:r>
    </w:p>
  </w:endnote>
  <w:endnote w:type="continuationSeparator" w:id="0">
    <w:p w14:paraId="52EB7307" w14:textId="77777777" w:rsidR="00411EB4" w:rsidRDefault="00411EB4" w:rsidP="004A6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ffic"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Yagut">
    <w:charset w:val="B2"/>
    <w:family w:val="auto"/>
    <w:pitch w:val="variable"/>
    <w:sig w:usb0="00002001" w:usb1="80000000" w:usb2="00000008" w:usb3="00000000" w:csb0="00000040" w:csb1="00000000"/>
  </w:font>
  <w:font w:name="Mitra"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Homa"/>
        <w:rtl/>
      </w:rPr>
      <w:id w:val="-364908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DC5F8" w14:textId="77777777" w:rsidR="00C55299" w:rsidRPr="00BC0086" w:rsidRDefault="0018729F" w:rsidP="00BC0A9B">
        <w:pPr>
          <w:pStyle w:val="Footer"/>
          <w:bidi/>
          <w:jc w:val="center"/>
          <w:rPr>
            <w:rFonts w:cs="B Homa"/>
          </w:rPr>
        </w:pPr>
        <w:r w:rsidRPr="00BC0086">
          <w:rPr>
            <w:rFonts w:cs="B Homa"/>
          </w:rPr>
          <w:fldChar w:fldCharType="begin"/>
        </w:r>
        <w:r w:rsidR="00C55299" w:rsidRPr="00BC0086">
          <w:rPr>
            <w:rFonts w:cs="B Homa"/>
          </w:rPr>
          <w:instrText xml:space="preserve"> PAGE   \* MERGEFORMAT </w:instrText>
        </w:r>
        <w:r w:rsidRPr="00BC0086">
          <w:rPr>
            <w:rFonts w:cs="B Homa"/>
          </w:rPr>
          <w:fldChar w:fldCharType="separate"/>
        </w:r>
        <w:r w:rsidR="00DA0AEA">
          <w:rPr>
            <w:rFonts w:cs="B Homa"/>
            <w:noProof/>
            <w:rtl/>
          </w:rPr>
          <w:t>2</w:t>
        </w:r>
        <w:r w:rsidRPr="00BC0086">
          <w:rPr>
            <w:rFonts w:cs="B Homa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F0DA4" w14:textId="77777777" w:rsidR="00411EB4" w:rsidRDefault="00411EB4" w:rsidP="004A6E1E">
      <w:pPr>
        <w:spacing w:after="0" w:line="240" w:lineRule="auto"/>
      </w:pPr>
      <w:r>
        <w:separator/>
      </w:r>
    </w:p>
  </w:footnote>
  <w:footnote w:type="continuationSeparator" w:id="0">
    <w:p w14:paraId="4873176A" w14:textId="77777777" w:rsidR="00411EB4" w:rsidRDefault="00411EB4" w:rsidP="004A6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556"/>
    <w:multiLevelType w:val="hybridMultilevel"/>
    <w:tmpl w:val="C3AEA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20CF3"/>
    <w:multiLevelType w:val="hybridMultilevel"/>
    <w:tmpl w:val="8D3472C2"/>
    <w:lvl w:ilvl="0" w:tplc="2E225306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523F5"/>
    <w:multiLevelType w:val="hybridMultilevel"/>
    <w:tmpl w:val="2368B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17D05"/>
    <w:multiLevelType w:val="hybridMultilevel"/>
    <w:tmpl w:val="72247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77874"/>
    <w:multiLevelType w:val="hybridMultilevel"/>
    <w:tmpl w:val="A5B0D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074A"/>
    <w:multiLevelType w:val="hybridMultilevel"/>
    <w:tmpl w:val="A9B2B322"/>
    <w:lvl w:ilvl="0" w:tplc="04090001">
      <w:start w:val="1"/>
      <w:numFmt w:val="bullet"/>
      <w:lvlText w:val=""/>
      <w:lvlJc w:val="left"/>
      <w:pPr>
        <w:ind w:left="2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0" w:hanging="360"/>
      </w:pPr>
      <w:rPr>
        <w:rFonts w:ascii="Wingdings" w:hAnsi="Wingdings" w:hint="default"/>
      </w:rPr>
    </w:lvl>
  </w:abstractNum>
  <w:abstractNum w:abstractNumId="6" w15:restartNumberingAfterBreak="0">
    <w:nsid w:val="242D7C33"/>
    <w:multiLevelType w:val="hybridMultilevel"/>
    <w:tmpl w:val="265CF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457108"/>
    <w:multiLevelType w:val="hybridMultilevel"/>
    <w:tmpl w:val="F46EB1D4"/>
    <w:lvl w:ilvl="0" w:tplc="D3E8FB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C7C16"/>
    <w:multiLevelType w:val="hybridMultilevel"/>
    <w:tmpl w:val="46DA75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4066C"/>
    <w:multiLevelType w:val="hybridMultilevel"/>
    <w:tmpl w:val="30EE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448D3"/>
    <w:multiLevelType w:val="hybridMultilevel"/>
    <w:tmpl w:val="165E6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C0359D"/>
    <w:multiLevelType w:val="hybridMultilevel"/>
    <w:tmpl w:val="EBB2AB44"/>
    <w:lvl w:ilvl="0" w:tplc="04090001">
      <w:start w:val="1"/>
      <w:numFmt w:val="bullet"/>
      <w:lvlText w:val=""/>
      <w:lvlJc w:val="left"/>
      <w:pPr>
        <w:ind w:left="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5" w:hanging="360"/>
      </w:pPr>
      <w:rPr>
        <w:rFonts w:ascii="Wingdings" w:hAnsi="Wingdings" w:hint="default"/>
      </w:rPr>
    </w:lvl>
  </w:abstractNum>
  <w:abstractNum w:abstractNumId="12" w15:restartNumberingAfterBreak="0">
    <w:nsid w:val="2D170BC0"/>
    <w:multiLevelType w:val="hybridMultilevel"/>
    <w:tmpl w:val="72A6EEF4"/>
    <w:lvl w:ilvl="0" w:tplc="281656E8">
      <w:start w:val="5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F46D44"/>
    <w:multiLevelType w:val="multilevel"/>
    <w:tmpl w:val="551C6D00"/>
    <w:lvl w:ilvl="0">
      <w:start w:val="2"/>
      <w:numFmt w:val="decimal"/>
      <w:lvlText w:val="%1-"/>
      <w:lvlJc w:val="left"/>
      <w:pPr>
        <w:ind w:left="500" w:hanging="500"/>
      </w:pPr>
      <w:rPr>
        <w:rFonts w:hint="default"/>
      </w:rPr>
    </w:lvl>
    <w:lvl w:ilvl="1">
      <w:start w:val="8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C2569C"/>
    <w:multiLevelType w:val="hybridMultilevel"/>
    <w:tmpl w:val="D10C37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89368A"/>
    <w:multiLevelType w:val="hybridMultilevel"/>
    <w:tmpl w:val="6C266F70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5725FBA"/>
    <w:multiLevelType w:val="hybridMultilevel"/>
    <w:tmpl w:val="72D019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7BA6ED4"/>
    <w:multiLevelType w:val="hybridMultilevel"/>
    <w:tmpl w:val="7F4C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F5D9A"/>
    <w:multiLevelType w:val="multilevel"/>
    <w:tmpl w:val="38A21A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0811C9D"/>
    <w:multiLevelType w:val="hybridMultilevel"/>
    <w:tmpl w:val="B756D6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420E0"/>
    <w:multiLevelType w:val="singleLevel"/>
    <w:tmpl w:val="5EAC6BC0"/>
    <w:lvl w:ilvl="0">
      <w:start w:val="1"/>
      <w:numFmt w:val="decimal"/>
      <w:lvlText w:val="%1-"/>
      <w:lvlJc w:val="center"/>
      <w:pPr>
        <w:tabs>
          <w:tab w:val="num" w:pos="417"/>
        </w:tabs>
      </w:pPr>
      <w:rPr>
        <w:rFonts w:cs="Traffic" w:hint="default"/>
        <w:bCs w:val="0"/>
        <w:iCs w:val="0"/>
        <w:szCs w:val="20"/>
      </w:rPr>
    </w:lvl>
  </w:abstractNum>
  <w:abstractNum w:abstractNumId="21" w15:restartNumberingAfterBreak="0">
    <w:nsid w:val="643E586F"/>
    <w:multiLevelType w:val="hybridMultilevel"/>
    <w:tmpl w:val="CEA6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647D4D"/>
    <w:multiLevelType w:val="multilevel"/>
    <w:tmpl w:val="AAF03190"/>
    <w:lvl w:ilvl="0">
      <w:start w:val="1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B6F4479"/>
    <w:multiLevelType w:val="hybridMultilevel"/>
    <w:tmpl w:val="C51A173A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B47BB"/>
    <w:multiLevelType w:val="hybridMultilevel"/>
    <w:tmpl w:val="615EEF90"/>
    <w:lvl w:ilvl="0" w:tplc="4CDA9F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612DB4"/>
    <w:multiLevelType w:val="hybridMultilevel"/>
    <w:tmpl w:val="1BC010F6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46501"/>
    <w:multiLevelType w:val="hybridMultilevel"/>
    <w:tmpl w:val="5082DA74"/>
    <w:lvl w:ilvl="0" w:tplc="1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9827A7"/>
    <w:multiLevelType w:val="hybridMultilevel"/>
    <w:tmpl w:val="C4D81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82276BA"/>
    <w:multiLevelType w:val="hybridMultilevel"/>
    <w:tmpl w:val="0A54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20EC6"/>
    <w:multiLevelType w:val="hybridMultilevel"/>
    <w:tmpl w:val="E4C8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0D7EF5"/>
    <w:multiLevelType w:val="hybridMultilevel"/>
    <w:tmpl w:val="C0F4D6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9"/>
  </w:num>
  <w:num w:numId="3">
    <w:abstractNumId w:val="20"/>
  </w:num>
  <w:num w:numId="4">
    <w:abstractNumId w:val="15"/>
  </w:num>
  <w:num w:numId="5">
    <w:abstractNumId w:val="14"/>
  </w:num>
  <w:num w:numId="6">
    <w:abstractNumId w:val="17"/>
  </w:num>
  <w:num w:numId="7">
    <w:abstractNumId w:val="29"/>
  </w:num>
  <w:num w:numId="8">
    <w:abstractNumId w:val="1"/>
  </w:num>
  <w:num w:numId="9">
    <w:abstractNumId w:val="24"/>
  </w:num>
  <w:num w:numId="10">
    <w:abstractNumId w:val="7"/>
  </w:num>
  <w:num w:numId="11">
    <w:abstractNumId w:val="12"/>
  </w:num>
  <w:num w:numId="12">
    <w:abstractNumId w:val="9"/>
  </w:num>
  <w:num w:numId="13">
    <w:abstractNumId w:val="2"/>
  </w:num>
  <w:num w:numId="14">
    <w:abstractNumId w:val="0"/>
  </w:num>
  <w:num w:numId="15">
    <w:abstractNumId w:val="3"/>
  </w:num>
  <w:num w:numId="16">
    <w:abstractNumId w:val="16"/>
  </w:num>
  <w:num w:numId="17">
    <w:abstractNumId w:val="27"/>
  </w:num>
  <w:num w:numId="18">
    <w:abstractNumId w:val="8"/>
  </w:num>
  <w:num w:numId="19">
    <w:abstractNumId w:val="10"/>
  </w:num>
  <w:num w:numId="20">
    <w:abstractNumId w:val="6"/>
  </w:num>
  <w:num w:numId="21">
    <w:abstractNumId w:val="28"/>
  </w:num>
  <w:num w:numId="22">
    <w:abstractNumId w:val="4"/>
  </w:num>
  <w:num w:numId="23">
    <w:abstractNumId w:val="30"/>
  </w:num>
  <w:num w:numId="24">
    <w:abstractNumId w:val="11"/>
  </w:num>
  <w:num w:numId="25">
    <w:abstractNumId w:val="23"/>
  </w:num>
  <w:num w:numId="26">
    <w:abstractNumId w:val="21"/>
  </w:num>
  <w:num w:numId="27">
    <w:abstractNumId w:val="25"/>
  </w:num>
  <w:num w:numId="28">
    <w:abstractNumId w:val="22"/>
  </w:num>
  <w:num w:numId="29">
    <w:abstractNumId w:val="5"/>
  </w:num>
  <w:num w:numId="30">
    <w:abstractNumId w:val="18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tDCyNDQ1NTQxNjFS0lEKTi0uzszPAykwrAUAzHJE7CwAAAA="/>
  </w:docVars>
  <w:rsids>
    <w:rsidRoot w:val="000619CA"/>
    <w:rsid w:val="000003EF"/>
    <w:rsid w:val="00004FF3"/>
    <w:rsid w:val="00005D4B"/>
    <w:rsid w:val="0001456B"/>
    <w:rsid w:val="00017BA8"/>
    <w:rsid w:val="00024BF7"/>
    <w:rsid w:val="00026DC6"/>
    <w:rsid w:val="00034A3C"/>
    <w:rsid w:val="00047B25"/>
    <w:rsid w:val="00057551"/>
    <w:rsid w:val="0005762E"/>
    <w:rsid w:val="0005778D"/>
    <w:rsid w:val="000619CA"/>
    <w:rsid w:val="00066209"/>
    <w:rsid w:val="00077317"/>
    <w:rsid w:val="000827B1"/>
    <w:rsid w:val="0009382E"/>
    <w:rsid w:val="000A02BD"/>
    <w:rsid w:val="000A1EBB"/>
    <w:rsid w:val="000A69D3"/>
    <w:rsid w:val="000A6CBE"/>
    <w:rsid w:val="000B1CCA"/>
    <w:rsid w:val="000B2924"/>
    <w:rsid w:val="000B3753"/>
    <w:rsid w:val="000B7E26"/>
    <w:rsid w:val="000C3635"/>
    <w:rsid w:val="000C69B0"/>
    <w:rsid w:val="000D02A4"/>
    <w:rsid w:val="000D5170"/>
    <w:rsid w:val="000D54AA"/>
    <w:rsid w:val="000E5206"/>
    <w:rsid w:val="000F2AC5"/>
    <w:rsid w:val="001016AE"/>
    <w:rsid w:val="00104B10"/>
    <w:rsid w:val="00106DAE"/>
    <w:rsid w:val="001071DC"/>
    <w:rsid w:val="00112ECA"/>
    <w:rsid w:val="00113B7B"/>
    <w:rsid w:val="00114734"/>
    <w:rsid w:val="00115DCC"/>
    <w:rsid w:val="00116F11"/>
    <w:rsid w:val="00121319"/>
    <w:rsid w:val="0012238D"/>
    <w:rsid w:val="00145321"/>
    <w:rsid w:val="00150FEE"/>
    <w:rsid w:val="001530ED"/>
    <w:rsid w:val="00154AF0"/>
    <w:rsid w:val="0015690E"/>
    <w:rsid w:val="0015704D"/>
    <w:rsid w:val="00160F93"/>
    <w:rsid w:val="0017272D"/>
    <w:rsid w:val="00181342"/>
    <w:rsid w:val="00183875"/>
    <w:rsid w:val="00185FDA"/>
    <w:rsid w:val="00186F65"/>
    <w:rsid w:val="0018729F"/>
    <w:rsid w:val="001A1687"/>
    <w:rsid w:val="001A1C20"/>
    <w:rsid w:val="001A3F90"/>
    <w:rsid w:val="001A4353"/>
    <w:rsid w:val="001A676D"/>
    <w:rsid w:val="001A6AD5"/>
    <w:rsid w:val="001B04A2"/>
    <w:rsid w:val="001B47EF"/>
    <w:rsid w:val="001C1458"/>
    <w:rsid w:val="001C4718"/>
    <w:rsid w:val="001C5ECA"/>
    <w:rsid w:val="001D359F"/>
    <w:rsid w:val="001D3A57"/>
    <w:rsid w:val="001D4AC8"/>
    <w:rsid w:val="001E08F4"/>
    <w:rsid w:val="001E4931"/>
    <w:rsid w:val="001E4D8F"/>
    <w:rsid w:val="0020129A"/>
    <w:rsid w:val="002066F3"/>
    <w:rsid w:val="002154C7"/>
    <w:rsid w:val="00216A38"/>
    <w:rsid w:val="002329A7"/>
    <w:rsid w:val="0023353F"/>
    <w:rsid w:val="0023467C"/>
    <w:rsid w:val="002400D8"/>
    <w:rsid w:val="00241824"/>
    <w:rsid w:val="00253847"/>
    <w:rsid w:val="00254CD1"/>
    <w:rsid w:val="0027272B"/>
    <w:rsid w:val="00275373"/>
    <w:rsid w:val="0027592D"/>
    <w:rsid w:val="0028616D"/>
    <w:rsid w:val="002868B9"/>
    <w:rsid w:val="002876CA"/>
    <w:rsid w:val="0029480D"/>
    <w:rsid w:val="0029697E"/>
    <w:rsid w:val="002A19B7"/>
    <w:rsid w:val="002A2B27"/>
    <w:rsid w:val="002B2B37"/>
    <w:rsid w:val="002B3D68"/>
    <w:rsid w:val="002B70A2"/>
    <w:rsid w:val="002B7BAD"/>
    <w:rsid w:val="002C3CBC"/>
    <w:rsid w:val="002E0473"/>
    <w:rsid w:val="00301CE7"/>
    <w:rsid w:val="0030221A"/>
    <w:rsid w:val="00306E03"/>
    <w:rsid w:val="003169C3"/>
    <w:rsid w:val="00317107"/>
    <w:rsid w:val="00317AE7"/>
    <w:rsid w:val="00324164"/>
    <w:rsid w:val="0032468A"/>
    <w:rsid w:val="00326643"/>
    <w:rsid w:val="00327B76"/>
    <w:rsid w:val="00330AD0"/>
    <w:rsid w:val="00333A5D"/>
    <w:rsid w:val="00334AD9"/>
    <w:rsid w:val="00336D21"/>
    <w:rsid w:val="003410D7"/>
    <w:rsid w:val="00341638"/>
    <w:rsid w:val="00342CF8"/>
    <w:rsid w:val="00344ECB"/>
    <w:rsid w:val="00350519"/>
    <w:rsid w:val="00365C5B"/>
    <w:rsid w:val="003665A4"/>
    <w:rsid w:val="00370383"/>
    <w:rsid w:val="003766CA"/>
    <w:rsid w:val="0038602E"/>
    <w:rsid w:val="00394F21"/>
    <w:rsid w:val="003A274D"/>
    <w:rsid w:val="003A60E2"/>
    <w:rsid w:val="003B0607"/>
    <w:rsid w:val="003B5E2C"/>
    <w:rsid w:val="003C15D5"/>
    <w:rsid w:val="003C187A"/>
    <w:rsid w:val="003C4F0E"/>
    <w:rsid w:val="003C6C0A"/>
    <w:rsid w:val="003D276B"/>
    <w:rsid w:val="003D3689"/>
    <w:rsid w:val="003D4715"/>
    <w:rsid w:val="003D775E"/>
    <w:rsid w:val="003E041F"/>
    <w:rsid w:val="003E04F6"/>
    <w:rsid w:val="003E4B62"/>
    <w:rsid w:val="003E7687"/>
    <w:rsid w:val="003F43D4"/>
    <w:rsid w:val="003F502C"/>
    <w:rsid w:val="0040163E"/>
    <w:rsid w:val="004028D7"/>
    <w:rsid w:val="00406903"/>
    <w:rsid w:val="00411EB4"/>
    <w:rsid w:val="00412EAB"/>
    <w:rsid w:val="0041300E"/>
    <w:rsid w:val="00416599"/>
    <w:rsid w:val="00421473"/>
    <w:rsid w:val="004303D9"/>
    <w:rsid w:val="00441B97"/>
    <w:rsid w:val="00446925"/>
    <w:rsid w:val="00473B62"/>
    <w:rsid w:val="00480A7F"/>
    <w:rsid w:val="00481A31"/>
    <w:rsid w:val="00485D63"/>
    <w:rsid w:val="00490984"/>
    <w:rsid w:val="0049347B"/>
    <w:rsid w:val="00493779"/>
    <w:rsid w:val="00493C60"/>
    <w:rsid w:val="004A3C5E"/>
    <w:rsid w:val="004A6E1E"/>
    <w:rsid w:val="004A7F26"/>
    <w:rsid w:val="004B144B"/>
    <w:rsid w:val="004C1296"/>
    <w:rsid w:val="004C3888"/>
    <w:rsid w:val="004C460F"/>
    <w:rsid w:val="004C71E7"/>
    <w:rsid w:val="004D3BA0"/>
    <w:rsid w:val="004D45B2"/>
    <w:rsid w:val="004D55C6"/>
    <w:rsid w:val="004D581C"/>
    <w:rsid w:val="004D7BF3"/>
    <w:rsid w:val="004E5D6C"/>
    <w:rsid w:val="004E61A4"/>
    <w:rsid w:val="004E7560"/>
    <w:rsid w:val="004F7EA3"/>
    <w:rsid w:val="00502829"/>
    <w:rsid w:val="00503212"/>
    <w:rsid w:val="005033C9"/>
    <w:rsid w:val="00512ED6"/>
    <w:rsid w:val="00513688"/>
    <w:rsid w:val="00514F65"/>
    <w:rsid w:val="00526CDF"/>
    <w:rsid w:val="00526F24"/>
    <w:rsid w:val="005275FC"/>
    <w:rsid w:val="00531974"/>
    <w:rsid w:val="00531D4B"/>
    <w:rsid w:val="00537B4D"/>
    <w:rsid w:val="005404AF"/>
    <w:rsid w:val="00547522"/>
    <w:rsid w:val="005479AC"/>
    <w:rsid w:val="00564612"/>
    <w:rsid w:val="00567CFB"/>
    <w:rsid w:val="00575244"/>
    <w:rsid w:val="00575DCF"/>
    <w:rsid w:val="0057738A"/>
    <w:rsid w:val="005779D5"/>
    <w:rsid w:val="00581DC0"/>
    <w:rsid w:val="00582914"/>
    <w:rsid w:val="005918C6"/>
    <w:rsid w:val="005927B8"/>
    <w:rsid w:val="00592FAD"/>
    <w:rsid w:val="0059408C"/>
    <w:rsid w:val="005A015E"/>
    <w:rsid w:val="005A17F5"/>
    <w:rsid w:val="005A55BA"/>
    <w:rsid w:val="005C2F84"/>
    <w:rsid w:val="005C36ED"/>
    <w:rsid w:val="005D6594"/>
    <w:rsid w:val="005D7F14"/>
    <w:rsid w:val="005E7E24"/>
    <w:rsid w:val="005F4849"/>
    <w:rsid w:val="00604B79"/>
    <w:rsid w:val="00604E1D"/>
    <w:rsid w:val="0060799E"/>
    <w:rsid w:val="00617F3A"/>
    <w:rsid w:val="0062321B"/>
    <w:rsid w:val="00645B2E"/>
    <w:rsid w:val="0065008F"/>
    <w:rsid w:val="00651172"/>
    <w:rsid w:val="0065495C"/>
    <w:rsid w:val="006603E8"/>
    <w:rsid w:val="00663212"/>
    <w:rsid w:val="0066598A"/>
    <w:rsid w:val="00675718"/>
    <w:rsid w:val="00676B4E"/>
    <w:rsid w:val="00676C87"/>
    <w:rsid w:val="00682493"/>
    <w:rsid w:val="00685E7E"/>
    <w:rsid w:val="006949A5"/>
    <w:rsid w:val="00696386"/>
    <w:rsid w:val="006A1D29"/>
    <w:rsid w:val="006A767D"/>
    <w:rsid w:val="006B4588"/>
    <w:rsid w:val="006D3992"/>
    <w:rsid w:val="006D5CFE"/>
    <w:rsid w:val="006D6EC8"/>
    <w:rsid w:val="006E4FB0"/>
    <w:rsid w:val="006E5D25"/>
    <w:rsid w:val="006F3B65"/>
    <w:rsid w:val="00705016"/>
    <w:rsid w:val="00717A77"/>
    <w:rsid w:val="0072044D"/>
    <w:rsid w:val="007204B7"/>
    <w:rsid w:val="007236CD"/>
    <w:rsid w:val="00723FF9"/>
    <w:rsid w:val="0072652E"/>
    <w:rsid w:val="007267FB"/>
    <w:rsid w:val="00727986"/>
    <w:rsid w:val="007304C9"/>
    <w:rsid w:val="007309B3"/>
    <w:rsid w:val="00743848"/>
    <w:rsid w:val="007443D9"/>
    <w:rsid w:val="007470FC"/>
    <w:rsid w:val="00747B48"/>
    <w:rsid w:val="0076032C"/>
    <w:rsid w:val="00763185"/>
    <w:rsid w:val="007637ED"/>
    <w:rsid w:val="00763927"/>
    <w:rsid w:val="00777E05"/>
    <w:rsid w:val="00783AA7"/>
    <w:rsid w:val="00784CF3"/>
    <w:rsid w:val="00785187"/>
    <w:rsid w:val="0079439A"/>
    <w:rsid w:val="007A6FBB"/>
    <w:rsid w:val="007B3B74"/>
    <w:rsid w:val="007C004D"/>
    <w:rsid w:val="007C646C"/>
    <w:rsid w:val="007C7296"/>
    <w:rsid w:val="007E439C"/>
    <w:rsid w:val="00806260"/>
    <w:rsid w:val="008124B0"/>
    <w:rsid w:val="008138E1"/>
    <w:rsid w:val="0083462E"/>
    <w:rsid w:val="008413E1"/>
    <w:rsid w:val="00842C7C"/>
    <w:rsid w:val="0084417F"/>
    <w:rsid w:val="00844298"/>
    <w:rsid w:val="0084670B"/>
    <w:rsid w:val="008559C8"/>
    <w:rsid w:val="00863F93"/>
    <w:rsid w:val="00870CEE"/>
    <w:rsid w:val="008717BF"/>
    <w:rsid w:val="00875C64"/>
    <w:rsid w:val="008776F4"/>
    <w:rsid w:val="0088443E"/>
    <w:rsid w:val="0088514A"/>
    <w:rsid w:val="00885C8B"/>
    <w:rsid w:val="00885EA5"/>
    <w:rsid w:val="008860F8"/>
    <w:rsid w:val="00892BB4"/>
    <w:rsid w:val="008A0835"/>
    <w:rsid w:val="008A4A88"/>
    <w:rsid w:val="008B0CBA"/>
    <w:rsid w:val="008B5355"/>
    <w:rsid w:val="008C60B0"/>
    <w:rsid w:val="008D146B"/>
    <w:rsid w:val="008D2493"/>
    <w:rsid w:val="008E3DBA"/>
    <w:rsid w:val="00905789"/>
    <w:rsid w:val="00910294"/>
    <w:rsid w:val="00910A7F"/>
    <w:rsid w:val="00910CC1"/>
    <w:rsid w:val="00911B0B"/>
    <w:rsid w:val="00922C71"/>
    <w:rsid w:val="00931543"/>
    <w:rsid w:val="00932A18"/>
    <w:rsid w:val="0093321C"/>
    <w:rsid w:val="00935BAE"/>
    <w:rsid w:val="009362F1"/>
    <w:rsid w:val="009460B9"/>
    <w:rsid w:val="009462BB"/>
    <w:rsid w:val="00947C2B"/>
    <w:rsid w:val="009501AE"/>
    <w:rsid w:val="009505D3"/>
    <w:rsid w:val="00960AC6"/>
    <w:rsid w:val="009651C5"/>
    <w:rsid w:val="0096603B"/>
    <w:rsid w:val="00970769"/>
    <w:rsid w:val="0097143B"/>
    <w:rsid w:val="00972B8D"/>
    <w:rsid w:val="00972F55"/>
    <w:rsid w:val="00975A1F"/>
    <w:rsid w:val="00986D30"/>
    <w:rsid w:val="0099009A"/>
    <w:rsid w:val="00991AE1"/>
    <w:rsid w:val="009A2E4E"/>
    <w:rsid w:val="009A43DD"/>
    <w:rsid w:val="009A48FE"/>
    <w:rsid w:val="009B1494"/>
    <w:rsid w:val="009B2925"/>
    <w:rsid w:val="009B3E27"/>
    <w:rsid w:val="009C6C3E"/>
    <w:rsid w:val="009D579B"/>
    <w:rsid w:val="009E4EFB"/>
    <w:rsid w:val="009F6CB3"/>
    <w:rsid w:val="00A04EBD"/>
    <w:rsid w:val="00A0750B"/>
    <w:rsid w:val="00A10447"/>
    <w:rsid w:val="00A17840"/>
    <w:rsid w:val="00A34E5B"/>
    <w:rsid w:val="00A371D2"/>
    <w:rsid w:val="00A37AA3"/>
    <w:rsid w:val="00A409C8"/>
    <w:rsid w:val="00A51161"/>
    <w:rsid w:val="00A60559"/>
    <w:rsid w:val="00A60803"/>
    <w:rsid w:val="00A61250"/>
    <w:rsid w:val="00A61CDF"/>
    <w:rsid w:val="00A658F0"/>
    <w:rsid w:val="00A70C2C"/>
    <w:rsid w:val="00A7359E"/>
    <w:rsid w:val="00A7487E"/>
    <w:rsid w:val="00A77693"/>
    <w:rsid w:val="00A80490"/>
    <w:rsid w:val="00A909C1"/>
    <w:rsid w:val="00A913B1"/>
    <w:rsid w:val="00A91CD0"/>
    <w:rsid w:val="00A9246B"/>
    <w:rsid w:val="00AA427E"/>
    <w:rsid w:val="00AA6F17"/>
    <w:rsid w:val="00AA7A2B"/>
    <w:rsid w:val="00AC1E82"/>
    <w:rsid w:val="00AE0528"/>
    <w:rsid w:val="00AE2B3B"/>
    <w:rsid w:val="00AF13AB"/>
    <w:rsid w:val="00AF5CC3"/>
    <w:rsid w:val="00AF736C"/>
    <w:rsid w:val="00AF7891"/>
    <w:rsid w:val="00B324DF"/>
    <w:rsid w:val="00B42FE3"/>
    <w:rsid w:val="00B433D6"/>
    <w:rsid w:val="00B43C28"/>
    <w:rsid w:val="00B43DA9"/>
    <w:rsid w:val="00B47E80"/>
    <w:rsid w:val="00B5055F"/>
    <w:rsid w:val="00B514BF"/>
    <w:rsid w:val="00B553AC"/>
    <w:rsid w:val="00B7128D"/>
    <w:rsid w:val="00B73B72"/>
    <w:rsid w:val="00B822CA"/>
    <w:rsid w:val="00B82CA8"/>
    <w:rsid w:val="00B84071"/>
    <w:rsid w:val="00B8577D"/>
    <w:rsid w:val="00B901C1"/>
    <w:rsid w:val="00B92617"/>
    <w:rsid w:val="00B95C64"/>
    <w:rsid w:val="00BB00D7"/>
    <w:rsid w:val="00BB3061"/>
    <w:rsid w:val="00BB42BF"/>
    <w:rsid w:val="00BC0086"/>
    <w:rsid w:val="00BC0A9B"/>
    <w:rsid w:val="00BC10BF"/>
    <w:rsid w:val="00BD15EF"/>
    <w:rsid w:val="00BD3F7E"/>
    <w:rsid w:val="00BE5A2C"/>
    <w:rsid w:val="00BE7BE7"/>
    <w:rsid w:val="00BF1775"/>
    <w:rsid w:val="00BF2EC6"/>
    <w:rsid w:val="00BF412F"/>
    <w:rsid w:val="00BF4EAF"/>
    <w:rsid w:val="00C050D4"/>
    <w:rsid w:val="00C055E8"/>
    <w:rsid w:val="00C07E22"/>
    <w:rsid w:val="00C1284C"/>
    <w:rsid w:val="00C15604"/>
    <w:rsid w:val="00C16552"/>
    <w:rsid w:val="00C27DCA"/>
    <w:rsid w:val="00C318EF"/>
    <w:rsid w:val="00C32BC8"/>
    <w:rsid w:val="00C41F99"/>
    <w:rsid w:val="00C46A84"/>
    <w:rsid w:val="00C50666"/>
    <w:rsid w:val="00C525B9"/>
    <w:rsid w:val="00C55299"/>
    <w:rsid w:val="00C57540"/>
    <w:rsid w:val="00C66032"/>
    <w:rsid w:val="00C863BE"/>
    <w:rsid w:val="00C87ECA"/>
    <w:rsid w:val="00C9396D"/>
    <w:rsid w:val="00C96738"/>
    <w:rsid w:val="00CA1FE0"/>
    <w:rsid w:val="00CB1B6D"/>
    <w:rsid w:val="00CB20BB"/>
    <w:rsid w:val="00CB2E8A"/>
    <w:rsid w:val="00CC13A7"/>
    <w:rsid w:val="00CC2860"/>
    <w:rsid w:val="00CC351E"/>
    <w:rsid w:val="00CC35D9"/>
    <w:rsid w:val="00CC3C98"/>
    <w:rsid w:val="00CD0FB9"/>
    <w:rsid w:val="00CD4547"/>
    <w:rsid w:val="00CD45E9"/>
    <w:rsid w:val="00CD6CC5"/>
    <w:rsid w:val="00CE0004"/>
    <w:rsid w:val="00CE0A72"/>
    <w:rsid w:val="00CE1B06"/>
    <w:rsid w:val="00CE5880"/>
    <w:rsid w:val="00CE786A"/>
    <w:rsid w:val="00CF2059"/>
    <w:rsid w:val="00CF5D92"/>
    <w:rsid w:val="00D075C1"/>
    <w:rsid w:val="00D079AC"/>
    <w:rsid w:val="00D14B60"/>
    <w:rsid w:val="00D25EBD"/>
    <w:rsid w:val="00D435AC"/>
    <w:rsid w:val="00D51D2A"/>
    <w:rsid w:val="00D5425D"/>
    <w:rsid w:val="00D57D6E"/>
    <w:rsid w:val="00D60FF8"/>
    <w:rsid w:val="00D63898"/>
    <w:rsid w:val="00D64534"/>
    <w:rsid w:val="00D729C4"/>
    <w:rsid w:val="00D866F2"/>
    <w:rsid w:val="00D9009F"/>
    <w:rsid w:val="00D90224"/>
    <w:rsid w:val="00D915E0"/>
    <w:rsid w:val="00D92F20"/>
    <w:rsid w:val="00D94719"/>
    <w:rsid w:val="00DA0AEA"/>
    <w:rsid w:val="00DA2FE3"/>
    <w:rsid w:val="00DB6CF9"/>
    <w:rsid w:val="00DC034A"/>
    <w:rsid w:val="00DC5ADB"/>
    <w:rsid w:val="00DC694D"/>
    <w:rsid w:val="00DC7B4D"/>
    <w:rsid w:val="00DE3CE5"/>
    <w:rsid w:val="00DE3FFB"/>
    <w:rsid w:val="00DF2917"/>
    <w:rsid w:val="00DF3266"/>
    <w:rsid w:val="00E0257B"/>
    <w:rsid w:val="00E13443"/>
    <w:rsid w:val="00E147BB"/>
    <w:rsid w:val="00E17458"/>
    <w:rsid w:val="00E23C49"/>
    <w:rsid w:val="00E27A55"/>
    <w:rsid w:val="00E40656"/>
    <w:rsid w:val="00E40CE9"/>
    <w:rsid w:val="00E42F9A"/>
    <w:rsid w:val="00E4745A"/>
    <w:rsid w:val="00E47480"/>
    <w:rsid w:val="00E507CC"/>
    <w:rsid w:val="00E5154A"/>
    <w:rsid w:val="00E52FDC"/>
    <w:rsid w:val="00E54497"/>
    <w:rsid w:val="00E57023"/>
    <w:rsid w:val="00E60193"/>
    <w:rsid w:val="00E65266"/>
    <w:rsid w:val="00E661F6"/>
    <w:rsid w:val="00E678FF"/>
    <w:rsid w:val="00E74F3A"/>
    <w:rsid w:val="00E757C9"/>
    <w:rsid w:val="00E779AB"/>
    <w:rsid w:val="00E85A63"/>
    <w:rsid w:val="00E95E6E"/>
    <w:rsid w:val="00E95F0B"/>
    <w:rsid w:val="00EA157E"/>
    <w:rsid w:val="00EB333F"/>
    <w:rsid w:val="00EC209B"/>
    <w:rsid w:val="00EC74BC"/>
    <w:rsid w:val="00ED14D8"/>
    <w:rsid w:val="00ED3F1B"/>
    <w:rsid w:val="00ED7D9F"/>
    <w:rsid w:val="00EE3FBF"/>
    <w:rsid w:val="00F14D98"/>
    <w:rsid w:val="00F15159"/>
    <w:rsid w:val="00F2197C"/>
    <w:rsid w:val="00F21CF5"/>
    <w:rsid w:val="00F2466A"/>
    <w:rsid w:val="00F25D77"/>
    <w:rsid w:val="00F31F55"/>
    <w:rsid w:val="00F33AFB"/>
    <w:rsid w:val="00F34039"/>
    <w:rsid w:val="00F411CF"/>
    <w:rsid w:val="00F42E65"/>
    <w:rsid w:val="00F46874"/>
    <w:rsid w:val="00F501F7"/>
    <w:rsid w:val="00F50315"/>
    <w:rsid w:val="00F54163"/>
    <w:rsid w:val="00F55A65"/>
    <w:rsid w:val="00F57956"/>
    <w:rsid w:val="00F62342"/>
    <w:rsid w:val="00F644C8"/>
    <w:rsid w:val="00F70F8F"/>
    <w:rsid w:val="00F74378"/>
    <w:rsid w:val="00F74A42"/>
    <w:rsid w:val="00F831D9"/>
    <w:rsid w:val="00F86A4F"/>
    <w:rsid w:val="00F86D4B"/>
    <w:rsid w:val="00F949D7"/>
    <w:rsid w:val="00FA0FD7"/>
    <w:rsid w:val="00FA158C"/>
    <w:rsid w:val="00FA3803"/>
    <w:rsid w:val="00FA4B14"/>
    <w:rsid w:val="00FB23BD"/>
    <w:rsid w:val="00FB3764"/>
    <w:rsid w:val="00FB5203"/>
    <w:rsid w:val="00FB7F61"/>
    <w:rsid w:val="00FC35DA"/>
    <w:rsid w:val="00FD1A62"/>
    <w:rsid w:val="00FE2032"/>
    <w:rsid w:val="00FE2F6B"/>
    <w:rsid w:val="00FE4823"/>
    <w:rsid w:val="00FE57E7"/>
    <w:rsid w:val="00FE6B18"/>
    <w:rsid w:val="00FE7F18"/>
    <w:rsid w:val="00FF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7A483"/>
  <w15:docId w15:val="{705965FE-143E-4F65-B055-ADF37142D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5C1"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E1E"/>
    <w:pPr>
      <w:keepNext/>
      <w:keepLines/>
      <w:bidi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9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4F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4F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F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F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F2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94F2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92FAD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E1E"/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paragraph" w:styleId="Title">
    <w:name w:val="Title"/>
    <w:basedOn w:val="Normal"/>
    <w:link w:val="TitleChar"/>
    <w:qFormat/>
    <w:rsid w:val="004A6E1E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4A6E1E"/>
    <w:rPr>
      <w:rFonts w:ascii="Times New Roman" w:eastAsia="Times New Roman" w:hAnsi="Times New Roman" w:cs="Titr"/>
      <w:sz w:val="20"/>
      <w:szCs w:val="28"/>
      <w:lang w:val="en-US"/>
    </w:rPr>
  </w:style>
  <w:style w:type="paragraph" w:styleId="BodyText">
    <w:name w:val="Body Text"/>
    <w:basedOn w:val="Normal"/>
    <w:link w:val="BodyText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A6E1E"/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paragraph" w:styleId="BodyText3">
    <w:name w:val="Body Text 3"/>
    <w:basedOn w:val="Normal"/>
    <w:link w:val="BodyText3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  <w:lang w:val="en-US"/>
    </w:rPr>
  </w:style>
  <w:style w:type="character" w:customStyle="1" w:styleId="BodyText3Char">
    <w:name w:val="Body Text 3 Char"/>
    <w:basedOn w:val="DefaultParagraphFont"/>
    <w:link w:val="BodyText3"/>
    <w:semiHidden/>
    <w:rsid w:val="004A6E1E"/>
    <w:rPr>
      <w:rFonts w:ascii="Times New Roman" w:eastAsia="Times New Roman" w:hAnsi="Times New Roman" w:cs="Mitra"/>
      <w:sz w:val="28"/>
      <w:szCs w:val="26"/>
      <w:lang w:val="en-US"/>
    </w:rPr>
  </w:style>
  <w:style w:type="table" w:styleId="TableGrid">
    <w:name w:val="Table Grid"/>
    <w:basedOn w:val="TableNormal"/>
    <w:uiPriority w:val="39"/>
    <w:rsid w:val="004A6E1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E1E"/>
  </w:style>
  <w:style w:type="paragraph" w:styleId="Footer">
    <w:name w:val="footer"/>
    <w:basedOn w:val="Normal"/>
    <w:link w:val="Foot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E1E"/>
  </w:style>
  <w:style w:type="table" w:customStyle="1" w:styleId="GridTable4-Accent11">
    <w:name w:val="Grid Table 4 - Accent 11"/>
    <w:basedOn w:val="TableNormal"/>
    <w:uiPriority w:val="49"/>
    <w:rsid w:val="00BB42B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D45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45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45E9"/>
    <w:rPr>
      <w:vertAlign w:val="superscript"/>
    </w:rPr>
  </w:style>
  <w:style w:type="paragraph" w:customStyle="1" w:styleId="Style1">
    <w:name w:val="Style1"/>
    <w:basedOn w:val="Normal"/>
    <w:link w:val="Style1Char"/>
    <w:qFormat/>
    <w:rsid w:val="0001456B"/>
    <w:pPr>
      <w:bidi/>
      <w:spacing w:after="0" w:line="240" w:lineRule="auto"/>
    </w:pPr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customStyle="1" w:styleId="Style1Char">
    <w:name w:val="Style1 Char"/>
    <w:link w:val="Style1"/>
    <w:rsid w:val="0001456B"/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styleId="Hyperlink">
    <w:name w:val="Hyperlink"/>
    <w:rsid w:val="000827B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16A3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16A3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16A3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roshd.kaums.ac.i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FD79EE-A05C-4FEB-8243-427E519B8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6</Pages>
  <Words>813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hrolsadat Hosseini</dc:creator>
  <cp:keywords/>
  <dc:description/>
  <cp:lastModifiedBy>ehsanahmadi.ae@gmail.com</cp:lastModifiedBy>
  <cp:revision>60</cp:revision>
  <cp:lastPrinted>2021-10-09T09:02:00Z</cp:lastPrinted>
  <dcterms:created xsi:type="dcterms:W3CDTF">2021-06-30T09:17:00Z</dcterms:created>
  <dcterms:modified xsi:type="dcterms:W3CDTF">2022-09-25T10:57:00Z</dcterms:modified>
</cp:coreProperties>
</file>